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F3DD6F" w14:textId="10EDEC48" w:rsidR="005D738E" w:rsidRPr="005D738E" w:rsidRDefault="001E4AED" w:rsidP="005D738E">
      <w:pPr>
        <w:pStyle w:val="Title"/>
        <w:outlineLvl w:val="0"/>
      </w:pPr>
      <w:bookmarkStart w:id="0" w:name="_Toc6050398"/>
      <w:r>
        <w:t>Title</w:t>
      </w:r>
      <w:bookmarkEnd w:id="0"/>
    </w:p>
    <w:p w14:paraId="1AA7D1BA" w14:textId="77777777" w:rsidR="001E4AED" w:rsidRDefault="001E4AED" w:rsidP="001E4AED">
      <w:pPr>
        <w:pStyle w:val="Subtitle"/>
      </w:pPr>
      <w:bookmarkStart w:id="1" w:name="DocTitle"/>
      <w:r>
        <w:t>Subtitle</w:t>
      </w:r>
      <w:bookmarkEnd w:id="1"/>
    </w:p>
    <w:p w14:paraId="6C4798B4" w14:textId="65027C96" w:rsidR="00F379B3" w:rsidRPr="00F379B3" w:rsidRDefault="001E4AED" w:rsidP="00F379B3">
      <w:pPr>
        <w:pStyle w:val="Author"/>
      </w:pPr>
      <w:r>
        <w:t>Author</w:t>
      </w:r>
      <w:r w:rsidR="00326437">
        <w:t xml:space="preserve"> (used for version and explanation of the nature of a </w:t>
      </w:r>
      <w:r w:rsidR="00B13E80">
        <w:t xml:space="preserve">Release Candidate, </w:t>
      </w:r>
      <w:r w:rsidR="00326437">
        <w:t>Draft Standard</w:t>
      </w:r>
      <w:r w:rsidR="00B13E80">
        <w:t xml:space="preserve"> or Technical Standard, which his part of the YAML file specific to the standard</w:t>
      </w:r>
      <w:r w:rsidR="00326437">
        <w:t>)</w:t>
      </w:r>
    </w:p>
    <w:p w14:paraId="27CE1B91" w14:textId="09223BBF" w:rsidR="00011800" w:rsidRDefault="001E4AED" w:rsidP="00DA507D">
      <w:pPr>
        <w:pStyle w:val="Date"/>
      </w:pPr>
      <w:bookmarkStart w:id="2" w:name="RevDate"/>
      <w:r w:rsidRPr="00881BDB">
        <w:t>Dat</w:t>
      </w:r>
      <w:r w:rsidR="00326437">
        <w:t>e (not used)</w:t>
      </w:r>
      <w:bookmarkEnd w:id="2"/>
    </w:p>
    <w:p w14:paraId="18D8F005" w14:textId="37BD2B60" w:rsidR="00762F63" w:rsidRDefault="00762F63" w:rsidP="00762F63">
      <w:pPr>
        <w:pStyle w:val="Abstract"/>
      </w:pPr>
      <w:r>
        <w:t>Abstract</w:t>
      </w:r>
      <w:r w:rsidR="00326437">
        <w:t xml:space="preserve"> (not used)</w:t>
      </w:r>
    </w:p>
    <w:p w14:paraId="3CBA3943" w14:textId="77777777" w:rsidR="00E7340A" w:rsidRDefault="00DD3B29" w:rsidP="00F83E17">
      <w:pPr>
        <w:pStyle w:val="TOCHeading"/>
        <w:tabs>
          <w:tab w:val="left" w:pos="4278"/>
        </w:tabs>
        <w:rPr>
          <w:noProof/>
        </w:rPr>
      </w:pPr>
      <w:r>
        <w:lastRenderedPageBreak/>
        <w:t>TOC Title</w:t>
      </w:r>
      <w:r w:rsidR="00F83E17">
        <w:rPr>
          <w:b w:val="0"/>
        </w:rPr>
        <w:fldChar w:fldCharType="begin"/>
      </w:r>
      <w:r w:rsidR="00F83E17">
        <w:rPr>
          <w:b w:val="0"/>
        </w:rPr>
        <w:instrText xml:space="preserve"> TOC \o "1-4" \h \z </w:instrText>
      </w:r>
      <w:r w:rsidR="00F83E17">
        <w:rPr>
          <w:b w:val="0"/>
        </w:rPr>
        <w:fldChar w:fldCharType="separate"/>
      </w:r>
    </w:p>
    <w:p w14:paraId="4F3390A3" w14:textId="3ADC61F1" w:rsidR="00E7340A" w:rsidRDefault="00D22C24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2" w:history="1">
        <w:r w:rsidR="00E7340A" w:rsidRPr="00B305A9">
          <w:rPr>
            <w:rStyle w:val="Hyperlink"/>
            <w:noProof/>
          </w:rPr>
          <w:t>1</w:t>
        </w:r>
        <w:r w:rsidR="00E7340A">
          <w:rPr>
            <w:rFonts w:asciiTheme="minorHAnsi" w:eastAsiaTheme="minorEastAsia" w:hAnsiTheme="minorHAnsi"/>
            <w:b w:val="0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1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2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08409A21" w14:textId="4FF7C97E" w:rsidR="00E7340A" w:rsidRDefault="00D22C24">
      <w:pPr>
        <w:pStyle w:val="TOC2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3" w:history="1">
        <w:r w:rsidR="00E7340A" w:rsidRPr="00B305A9">
          <w:rPr>
            <w:rStyle w:val="Hyperlink"/>
            <w:noProof/>
          </w:rPr>
          <w:t>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2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3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3165A075" w14:textId="6E1A581D" w:rsidR="00E7340A" w:rsidRDefault="00D22C24">
      <w:pPr>
        <w:pStyle w:val="TOC3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4" w:history="1">
        <w:r w:rsidR="00E7340A" w:rsidRPr="00B305A9">
          <w:rPr>
            <w:rStyle w:val="Hyperlink"/>
            <w:noProof/>
          </w:rPr>
          <w:t>1.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3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4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22C97263" w14:textId="35B24124" w:rsidR="00E7340A" w:rsidRDefault="00D22C24">
      <w:pPr>
        <w:pStyle w:val="TOC4"/>
        <w:rPr>
          <w:rFonts w:asciiTheme="minorHAnsi" w:eastAsiaTheme="minorEastAsia" w:hAnsiTheme="minorHAnsi"/>
          <w:sz w:val="22"/>
          <w:szCs w:val="22"/>
        </w:rPr>
      </w:pPr>
      <w:hyperlink w:anchor="_Toc42441725" w:history="1">
        <w:r w:rsidR="00E7340A" w:rsidRPr="00B305A9">
          <w:rPr>
            <w:rStyle w:val="Hyperlink"/>
          </w:rPr>
          <w:t>1.1.1.1</w:t>
        </w:r>
        <w:r w:rsidR="00E7340A">
          <w:rPr>
            <w:rFonts w:asciiTheme="minorHAnsi" w:eastAsiaTheme="minorEastAsia" w:hAnsiTheme="minorHAnsi"/>
            <w:sz w:val="22"/>
            <w:szCs w:val="22"/>
          </w:rPr>
          <w:tab/>
        </w:r>
        <w:r w:rsidR="00E7340A" w:rsidRPr="00B305A9">
          <w:rPr>
            <w:rStyle w:val="Hyperlink"/>
          </w:rPr>
          <w:t>Heading 4</w:t>
        </w:r>
        <w:r w:rsidR="00E7340A">
          <w:rPr>
            <w:webHidden/>
          </w:rPr>
          <w:tab/>
        </w:r>
        <w:r w:rsidR="00E7340A">
          <w:rPr>
            <w:webHidden/>
          </w:rPr>
          <w:fldChar w:fldCharType="begin"/>
        </w:r>
        <w:r w:rsidR="00E7340A">
          <w:rPr>
            <w:webHidden/>
          </w:rPr>
          <w:instrText xml:space="preserve"> PAGEREF _Toc42441725 \h </w:instrText>
        </w:r>
        <w:r w:rsidR="00E7340A">
          <w:rPr>
            <w:webHidden/>
          </w:rPr>
        </w:r>
        <w:r w:rsidR="00E7340A">
          <w:rPr>
            <w:webHidden/>
          </w:rPr>
          <w:fldChar w:fldCharType="separate"/>
        </w:r>
        <w:r w:rsidR="00E7340A">
          <w:rPr>
            <w:webHidden/>
          </w:rPr>
          <w:t>3</w:t>
        </w:r>
        <w:r w:rsidR="00E7340A">
          <w:rPr>
            <w:webHidden/>
          </w:rPr>
          <w:fldChar w:fldCharType="end"/>
        </w:r>
      </w:hyperlink>
    </w:p>
    <w:p w14:paraId="2535F730" w14:textId="565F009B" w:rsidR="00E7340A" w:rsidRDefault="00D22C24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6" w:history="1">
        <w:r w:rsidR="00E7340A" w:rsidRPr="00B305A9">
          <w:rPr>
            <w:rStyle w:val="Hyperlink"/>
            <w:noProof/>
          </w:rPr>
          <w:t>Annex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6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7</w:t>
        </w:r>
        <w:r w:rsidR="00E7340A">
          <w:rPr>
            <w:noProof/>
            <w:webHidden/>
          </w:rPr>
          <w:fldChar w:fldCharType="end"/>
        </w:r>
      </w:hyperlink>
    </w:p>
    <w:p w14:paraId="5EA115BB" w14:textId="5C216DB9" w:rsidR="0097118E" w:rsidRPr="00DD3B29" w:rsidRDefault="00F83E17" w:rsidP="003A7A2C">
      <w:pPr>
        <w:pStyle w:val="BodyText"/>
      </w:pPr>
      <w:r>
        <w:rPr>
          <w:b/>
        </w:rPr>
        <w:fldChar w:fldCharType="end"/>
      </w:r>
    </w:p>
    <w:p w14:paraId="18AF7A56" w14:textId="0542A024" w:rsidR="001E4AED" w:rsidRDefault="001E4AED" w:rsidP="008B7662">
      <w:pPr>
        <w:pStyle w:val="Heading1"/>
      </w:pPr>
      <w:bookmarkStart w:id="3" w:name="_Toc42441722"/>
      <w:bookmarkStart w:id="4" w:name="heading-1"/>
      <w:r w:rsidRPr="00CA76B7">
        <w:lastRenderedPageBreak/>
        <w:t>Heading</w:t>
      </w:r>
      <w:r w:rsidRPr="00847986">
        <w:t xml:space="preserve"> 1</w:t>
      </w:r>
      <w:bookmarkEnd w:id="3"/>
      <w:r w:rsidRPr="00847986">
        <w:t xml:space="preserve"> </w:t>
      </w:r>
      <w:bookmarkEnd w:id="4"/>
    </w:p>
    <w:p w14:paraId="6806261F" w14:textId="6A4B2938" w:rsidR="00A02AD6" w:rsidRDefault="00A02AD6" w:rsidP="00A02AD6">
      <w:pPr>
        <w:pStyle w:val="BodyText"/>
      </w:pPr>
      <w:r>
        <w:t>Text of Heading 1</w:t>
      </w:r>
    </w:p>
    <w:p w14:paraId="2904538F" w14:textId="6AA5E23A" w:rsidR="00011800" w:rsidRDefault="00011800" w:rsidP="00011800">
      <w:pPr>
        <w:pStyle w:val="Heading2"/>
      </w:pPr>
      <w:bookmarkStart w:id="5" w:name="_Toc6050261"/>
      <w:bookmarkStart w:id="6" w:name="_Toc42441723"/>
      <w:bookmarkStart w:id="7" w:name="heading-2"/>
      <w:r w:rsidRPr="00CA76B7">
        <w:t>Heading</w:t>
      </w:r>
      <w:r w:rsidRPr="00847986">
        <w:t xml:space="preserve"> 2</w:t>
      </w:r>
      <w:bookmarkEnd w:id="5"/>
      <w:bookmarkEnd w:id="6"/>
      <w:r w:rsidRPr="00847986">
        <w:t xml:space="preserve"> </w:t>
      </w:r>
      <w:bookmarkEnd w:id="7"/>
    </w:p>
    <w:p w14:paraId="78E4CDAB" w14:textId="2D520C62" w:rsidR="00A02AD6" w:rsidRPr="00A02AD6" w:rsidRDefault="00A02AD6" w:rsidP="00A02AD6">
      <w:pPr>
        <w:pStyle w:val="BodyText"/>
      </w:pPr>
      <w:r>
        <w:t>Text of Heading 2</w:t>
      </w:r>
    </w:p>
    <w:p w14:paraId="26064C2C" w14:textId="3FB1D3FC" w:rsidR="00011800" w:rsidRDefault="00011800" w:rsidP="00011800">
      <w:pPr>
        <w:pStyle w:val="Heading3"/>
      </w:pPr>
      <w:bookmarkStart w:id="8" w:name="_Toc6050262"/>
      <w:bookmarkStart w:id="9" w:name="_Toc42441724"/>
      <w:bookmarkStart w:id="10" w:name="heading-3"/>
      <w:r w:rsidRPr="00CA76B7">
        <w:t>Heading</w:t>
      </w:r>
      <w:r>
        <w:t xml:space="preserve"> 3</w:t>
      </w:r>
      <w:bookmarkEnd w:id="8"/>
      <w:bookmarkEnd w:id="9"/>
      <w:r>
        <w:t xml:space="preserve"> </w:t>
      </w:r>
      <w:bookmarkEnd w:id="10"/>
    </w:p>
    <w:p w14:paraId="241E2FDC" w14:textId="38477591" w:rsidR="00A02AD6" w:rsidRPr="00A02AD6" w:rsidRDefault="00A02AD6" w:rsidP="00A02AD6">
      <w:pPr>
        <w:pStyle w:val="BodyText"/>
      </w:pPr>
      <w:r>
        <w:t>Text of Heading 3</w:t>
      </w:r>
    </w:p>
    <w:p w14:paraId="5AA508CD" w14:textId="28761C09" w:rsidR="00011800" w:rsidRDefault="00011800" w:rsidP="00011800">
      <w:pPr>
        <w:pStyle w:val="Heading4"/>
      </w:pPr>
      <w:bookmarkStart w:id="11" w:name="_Toc6050263"/>
      <w:bookmarkStart w:id="12" w:name="_Toc42441725"/>
      <w:bookmarkStart w:id="13" w:name="heading-4"/>
      <w:r w:rsidRPr="00CA76B7">
        <w:t>Heading</w:t>
      </w:r>
      <w:r>
        <w:t xml:space="preserve"> 4</w:t>
      </w:r>
      <w:bookmarkEnd w:id="11"/>
      <w:bookmarkEnd w:id="12"/>
      <w:r>
        <w:t xml:space="preserve"> </w:t>
      </w:r>
      <w:bookmarkEnd w:id="13"/>
    </w:p>
    <w:p w14:paraId="561E4F5F" w14:textId="48F38D38" w:rsidR="00A02AD6" w:rsidRPr="00A02AD6" w:rsidRDefault="00A02AD6" w:rsidP="00A02AD6">
      <w:pPr>
        <w:pStyle w:val="BodyText"/>
      </w:pPr>
      <w:r>
        <w:t>Text of Heading 4</w:t>
      </w:r>
    </w:p>
    <w:p w14:paraId="0FB74AAF" w14:textId="71E96EEA" w:rsidR="00DB4FB1" w:rsidRDefault="00DB4FB1" w:rsidP="00DB4FB1">
      <w:pPr>
        <w:pStyle w:val="Heading5"/>
      </w:pPr>
      <w:r w:rsidRPr="00CA76B7">
        <w:t>Heading</w:t>
      </w:r>
      <w:r>
        <w:t xml:space="preserve"> 5 </w:t>
      </w:r>
    </w:p>
    <w:p w14:paraId="05B8D26D" w14:textId="0703E71E" w:rsidR="00DB4FB1" w:rsidRPr="00A02AD6" w:rsidRDefault="00DB4FB1" w:rsidP="00DB4FB1">
      <w:pPr>
        <w:pStyle w:val="BodyText"/>
      </w:pPr>
      <w:r>
        <w:t>Text of Heading 5</w:t>
      </w:r>
    </w:p>
    <w:p w14:paraId="53518FD5" w14:textId="77777777" w:rsidR="00A02AD6" w:rsidRDefault="00A02AD6" w:rsidP="00A02AD6">
      <w:pPr>
        <w:pStyle w:val="BodyText"/>
      </w:pPr>
    </w:p>
    <w:p w14:paraId="2BA6D144" w14:textId="14DBE7A0" w:rsidR="00011800" w:rsidRPr="009668CF" w:rsidRDefault="00011800" w:rsidP="00011800">
      <w:pPr>
        <w:pStyle w:val="FirstParagraph"/>
        <w:rPr>
          <w:rFonts w:cs="Arial"/>
          <w:szCs w:val="20"/>
        </w:rPr>
      </w:pPr>
      <w:r w:rsidRPr="009668CF">
        <w:rPr>
          <w:rFonts w:cs="Arial"/>
          <w:szCs w:val="20"/>
        </w:rPr>
        <w:t xml:space="preserve">First Paragraph. </w:t>
      </w:r>
    </w:p>
    <w:p w14:paraId="39B6E4F6" w14:textId="64A4D11D" w:rsidR="00011800" w:rsidRDefault="00011800" w:rsidP="00011800">
      <w:pPr>
        <w:pStyle w:val="BodyText"/>
      </w:pP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35A0C4" w14:textId="2576F301" w:rsidR="00914F64" w:rsidRDefault="00914F64" w:rsidP="00914F64">
      <w:pPr>
        <w:pStyle w:val="PlantUMLSequence"/>
        <w:rPr>
          <w:szCs w:val="20"/>
        </w:rPr>
      </w:pPr>
      <w:r w:rsidRPr="00914F64">
        <w:rPr>
          <w:szCs w:val="20"/>
        </w:rPr>
        <w:t>PlantUML sequence diagram (</w:t>
      </w:r>
      <w:r w:rsidR="00DB12D6" w:rsidRPr="00914F64">
        <w:rPr>
          <w:szCs w:val="20"/>
        </w:rPr>
        <w:t xml:space="preserve">different </w:t>
      </w:r>
      <w:r w:rsidRPr="00914F64">
        <w:rPr>
          <w:szCs w:val="20"/>
        </w:rPr>
        <w:t>indentation and spacing than Body Text)</w:t>
      </w:r>
    </w:p>
    <w:p w14:paraId="6332433D" w14:textId="77777777" w:rsidR="00DB12D6" w:rsidRPr="005B154B" w:rsidRDefault="00DB12D6" w:rsidP="00DB12D6">
      <w:pPr>
        <w:pStyle w:val="PlantUMLComponent"/>
      </w:pPr>
      <w:r w:rsidRPr="005B154B">
        <w:t xml:space="preserve">PlantUML </w:t>
      </w:r>
      <w:r>
        <w:t>component</w:t>
      </w:r>
      <w:r w:rsidRPr="005B154B">
        <w:t xml:space="preserve"> diagram (</w:t>
      </w:r>
      <w:r>
        <w:t xml:space="preserve">different </w:t>
      </w:r>
      <w:r w:rsidRPr="005B154B">
        <w:t xml:space="preserve">indentation and spacing </w:t>
      </w:r>
      <w:r>
        <w:t xml:space="preserve">than </w:t>
      </w:r>
      <w:r w:rsidRPr="005B154B">
        <w:t>Body Text)</w:t>
      </w:r>
    </w:p>
    <w:p w14:paraId="387A813E" w14:textId="16E9863A" w:rsidR="00011800" w:rsidRDefault="00011800" w:rsidP="00011800">
      <w:pPr>
        <w:pStyle w:val="BlockText"/>
      </w:pPr>
      <w:r>
        <w:t xml:space="preserve">Block Text. </w:t>
      </w:r>
    </w:p>
    <w:p w14:paraId="17CF2189" w14:textId="2B14D767" w:rsidR="00F47755" w:rsidRPr="00F47755" w:rsidRDefault="00F47755" w:rsidP="00F47755">
      <w:pPr>
        <w:pStyle w:val="ZeroSpacing"/>
      </w:pPr>
      <w:r>
        <w:t>Zero spaced paragraph</w:t>
      </w:r>
    </w:p>
    <w:p w14:paraId="02B2E5DE" w14:textId="564EDE9A" w:rsidR="007D6BD6" w:rsidRPr="00425F7E" w:rsidRDefault="00425F7E" w:rsidP="00425F7E">
      <w:pPr>
        <w:pStyle w:val="BodyText"/>
      </w:pPr>
      <w:r>
        <w:rPr>
          <w:rStyle w:val="VerbatimChar"/>
          <w:rFonts w:ascii="Calibri" w:hAnsi="Calibri"/>
          <w:sz w:val="20"/>
        </w:rPr>
        <w:t>XML</w:t>
      </w:r>
      <w:r w:rsidR="007D6BD6" w:rsidRPr="00425F7E">
        <w:rPr>
          <w:rStyle w:val="VerbatimChar"/>
          <w:rFonts w:ascii="Calibri" w:hAnsi="Calibri"/>
          <w:sz w:val="20"/>
        </w:rPr>
        <w:t xml:space="preserve"> Code</w:t>
      </w:r>
      <w:r>
        <w:rPr>
          <w:rStyle w:val="VerbatimChar"/>
          <w:rFonts w:ascii="Calibri" w:hAnsi="Calibri"/>
          <w:sz w:val="20"/>
        </w:rPr>
        <w:t xml:space="preserve"> Snippets:</w:t>
      </w:r>
    </w:p>
    <w:p w14:paraId="207DD61C" w14:textId="77777777" w:rsidR="001D03B8" w:rsidRPr="001D03B8" w:rsidRDefault="001D03B8" w:rsidP="001D03B8">
      <w:pPr>
        <w:pStyle w:val="SourceCode"/>
        <w:rPr>
          <w:lang w:val="en-US"/>
        </w:rPr>
      </w:pPr>
      <w:r w:rsidRPr="001D03B8">
        <w:rPr>
          <w:rStyle w:val="KeywordTok"/>
          <w:lang w:val="en-US"/>
        </w:rPr>
        <w:t>&lt;fixr:field</w:t>
      </w:r>
      <w:r w:rsidRPr="001D03B8">
        <w:rPr>
          <w:rStyle w:val="OtherTok"/>
          <w:lang w:val="en-US"/>
        </w:rPr>
        <w:t xml:space="preserve"> id=</w:t>
      </w:r>
      <w:r w:rsidRPr="001D03B8">
        <w:rPr>
          <w:rStyle w:val="StringTok"/>
          <w:lang w:val="en-US"/>
        </w:rPr>
        <w:t>"45"</w:t>
      </w:r>
      <w:r w:rsidRPr="001D03B8">
        <w:rPr>
          <w:rStyle w:val="OtherTok"/>
          <w:lang w:val="en-US"/>
        </w:rPr>
        <w:t xml:space="preserve"> name=</w:t>
      </w:r>
      <w:r w:rsidRPr="001D03B8">
        <w:rPr>
          <w:rStyle w:val="StringTok"/>
          <w:lang w:val="en-US"/>
        </w:rPr>
        <w:t>"RefSeqNum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fixr:annotation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fixr:documentation</w:t>
      </w:r>
      <w:r w:rsidRPr="001D03B8">
        <w:rPr>
          <w:rStyle w:val="OtherTok"/>
          <w:lang w:val="en-US"/>
        </w:rPr>
        <w:t xml:space="preserve"> langId=</w:t>
      </w:r>
      <w:r w:rsidRPr="001D03B8">
        <w:rPr>
          <w:rStyle w:val="StringTok"/>
          <w:lang w:val="en-US"/>
        </w:rPr>
        <w:t>"en-us"</w:t>
      </w:r>
      <w:r w:rsidRPr="001D03B8">
        <w:rPr>
          <w:rStyle w:val="OtherTok"/>
          <w:lang w:val="en-US"/>
        </w:rPr>
        <w:t xml:space="preserve"> purpose=</w:t>
      </w:r>
      <w:r w:rsidRPr="001D03B8">
        <w:rPr>
          <w:rStyle w:val="StringTok"/>
          <w:lang w:val="en-US"/>
        </w:rPr>
        <w:t>"SYNOPSIS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Reference message sequence number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/fixr:documentation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/fixr:annotation&gt;</w:t>
      </w:r>
      <w:r w:rsidRPr="001D03B8">
        <w:rPr>
          <w:lang w:val="en-US"/>
        </w:rPr>
        <w:br/>
      </w:r>
      <w:r w:rsidRPr="001D03B8">
        <w:rPr>
          <w:rStyle w:val="KeywordTok"/>
          <w:lang w:val="en-US"/>
        </w:rPr>
        <w:t>&lt;/fixr:field&gt;</w:t>
      </w:r>
    </w:p>
    <w:p w14:paraId="24ABA585" w14:textId="1D6C44F9" w:rsidR="007D6BD6" w:rsidRPr="007D6BD6" w:rsidRDefault="00D254B6" w:rsidP="007D6BD6">
      <w:pPr>
        <w:pStyle w:val="BodyText"/>
      </w:pPr>
      <w:r>
        <w:t>FIXCompact</w:t>
      </w:r>
    </w:p>
    <w:p w14:paraId="4EBCF320" w14:textId="77777777" w:rsidR="00011800" w:rsidRDefault="00011800" w:rsidP="00011800">
      <w:pPr>
        <w:pStyle w:val="TableTitle"/>
      </w:pPr>
      <w:r>
        <w:t>Title of Table</w:t>
      </w:r>
    </w:p>
    <w:p w14:paraId="41C7F707" w14:textId="77777777" w:rsidR="00011800" w:rsidRPr="008F23FE" w:rsidRDefault="00011800" w:rsidP="00011800">
      <w:pPr>
        <w:pStyle w:val="BodyText"/>
      </w:pP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1261"/>
        <w:gridCol w:w="1134"/>
        <w:gridCol w:w="1276"/>
        <w:gridCol w:w="1276"/>
      </w:tblGrid>
      <w:tr w:rsidR="00011800" w14:paraId="654E1CFB" w14:textId="77777777" w:rsidTr="00931D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61" w:type="dxa"/>
          </w:tcPr>
          <w:p w14:paraId="2F5CB0AB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1</w:t>
            </w:r>
          </w:p>
        </w:tc>
        <w:tc>
          <w:tcPr>
            <w:tcW w:w="1134" w:type="dxa"/>
          </w:tcPr>
          <w:p w14:paraId="11F263E5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2</w:t>
            </w:r>
          </w:p>
        </w:tc>
        <w:tc>
          <w:tcPr>
            <w:tcW w:w="1276" w:type="dxa"/>
          </w:tcPr>
          <w:p w14:paraId="1AEEFE84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3</w:t>
            </w:r>
          </w:p>
        </w:tc>
        <w:tc>
          <w:tcPr>
            <w:tcW w:w="1276" w:type="dxa"/>
          </w:tcPr>
          <w:p w14:paraId="5DA6DBE1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4</w:t>
            </w:r>
          </w:p>
        </w:tc>
      </w:tr>
      <w:tr w:rsidR="00011800" w14:paraId="2DC17EA9" w14:textId="77777777" w:rsidTr="00931DF4">
        <w:tc>
          <w:tcPr>
            <w:tcW w:w="1261" w:type="dxa"/>
          </w:tcPr>
          <w:p w14:paraId="00BAA5A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1</w:t>
            </w:r>
          </w:p>
        </w:tc>
        <w:tc>
          <w:tcPr>
            <w:tcW w:w="1134" w:type="dxa"/>
          </w:tcPr>
          <w:p w14:paraId="13718A54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5D474C3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2901D51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011800" w14:paraId="14C1A92A" w14:textId="77777777" w:rsidTr="00931DF4">
        <w:tc>
          <w:tcPr>
            <w:tcW w:w="1261" w:type="dxa"/>
          </w:tcPr>
          <w:p w14:paraId="7324ED7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2</w:t>
            </w:r>
          </w:p>
        </w:tc>
        <w:tc>
          <w:tcPr>
            <w:tcW w:w="1134" w:type="dxa"/>
          </w:tcPr>
          <w:p w14:paraId="6AB6C06D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000F97B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06F9C08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1952AB" w14:paraId="6D3EF228" w14:textId="77777777" w:rsidTr="00931DF4">
        <w:tc>
          <w:tcPr>
            <w:tcW w:w="1261" w:type="dxa"/>
          </w:tcPr>
          <w:p w14:paraId="1524E96F" w14:textId="176700DC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…</w:t>
            </w:r>
          </w:p>
        </w:tc>
        <w:tc>
          <w:tcPr>
            <w:tcW w:w="1134" w:type="dxa"/>
          </w:tcPr>
          <w:p w14:paraId="441C09C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2B0424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3EEB8AF7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</w:tbl>
    <w:p w14:paraId="648371D1" w14:textId="77777777" w:rsidR="00011800" w:rsidRDefault="00011800" w:rsidP="00DC50A1">
      <w:pPr>
        <w:pStyle w:val="BodyText"/>
      </w:pPr>
    </w:p>
    <w:p w14:paraId="21B25CA8" w14:textId="29E6D622" w:rsidR="00011800" w:rsidRDefault="001634F9" w:rsidP="00D35BA0">
      <w:pPr>
        <w:pStyle w:val="TableCaption"/>
      </w:pPr>
      <w:r>
        <w:t>This is the t</w:t>
      </w:r>
      <w:r w:rsidR="00011800">
        <w:t>able caption</w:t>
      </w:r>
      <w:r>
        <w:t xml:space="preserve"> and it includes the </w:t>
      </w:r>
      <w:r w:rsidR="00151D40">
        <w:t>m</w:t>
      </w:r>
      <w:r>
        <w:t>-dash</w:t>
      </w:r>
      <w:r w:rsidR="00011800">
        <w:t xml:space="preserve">. </w:t>
      </w:r>
    </w:p>
    <w:p w14:paraId="52996AED" w14:textId="140F3884" w:rsidR="00011800" w:rsidRDefault="001634F9" w:rsidP="00D35BA0">
      <w:pPr>
        <w:pStyle w:val="ImageCaption"/>
      </w:pPr>
      <w:r>
        <w:t>This is the i</w:t>
      </w:r>
      <w:r w:rsidR="00011800">
        <w:t xml:space="preserve">mage </w:t>
      </w:r>
      <w:r>
        <w:t>c</w:t>
      </w:r>
      <w:r w:rsidR="00011800">
        <w:t>aption</w:t>
      </w:r>
      <w:r>
        <w:t xml:space="preserve"> and it </w:t>
      </w:r>
      <w:r w:rsidR="00A473C8">
        <w:t>also</w:t>
      </w:r>
      <w:r>
        <w:t xml:space="preserve"> include</w:t>
      </w:r>
      <w:r w:rsidR="00A473C8">
        <w:t>s</w:t>
      </w:r>
      <w:r>
        <w:t xml:space="preserve"> the </w:t>
      </w:r>
      <w:r w:rsidR="00151D40">
        <w:t>m</w:t>
      </w:r>
      <w:r w:rsidR="00A473C8">
        <w:t>-</w:t>
      </w:r>
      <w:r>
        <w:t>dash.</w:t>
      </w:r>
    </w:p>
    <w:p w14:paraId="02D68A46" w14:textId="77777777" w:rsidR="001634F9" w:rsidRPr="001634F9" w:rsidRDefault="001634F9" w:rsidP="001634F9">
      <w:pPr>
        <w:pStyle w:val="BodyText"/>
      </w:pPr>
    </w:p>
    <w:p w14:paraId="62A7F464" w14:textId="7D5D641C" w:rsidR="00011800" w:rsidRDefault="00011800" w:rsidP="00011800">
      <w:pPr>
        <w:pStyle w:val="DefinitionTerm"/>
      </w:pPr>
      <w:r>
        <w:lastRenderedPageBreak/>
        <w:t xml:space="preserve">DefinitionTerm </w:t>
      </w:r>
    </w:p>
    <w:p w14:paraId="6057888D" w14:textId="5C855FF3" w:rsidR="00011800" w:rsidRDefault="00011800" w:rsidP="00011800">
      <w:pPr>
        <w:pStyle w:val="Definition"/>
      </w:pPr>
      <w:r>
        <w:t xml:space="preserve"> Definition</w:t>
      </w:r>
    </w:p>
    <w:p w14:paraId="62DF5429" w14:textId="3613CD55" w:rsidR="00DB4FB1" w:rsidRDefault="00772B6F" w:rsidP="00772B6F">
      <w:pPr>
        <w:pStyle w:val="ListParagraph"/>
      </w:pPr>
      <w:r>
        <w:t xml:space="preserve">List paragraph </w:t>
      </w:r>
      <w:r w:rsidR="006475EA">
        <w:t>defines text position</w:t>
      </w:r>
      <w:r>
        <w:t xml:space="preserve"> for bullet point lists</w:t>
      </w:r>
      <w:r w:rsidR="006475EA">
        <w:t xml:space="preserve"> (adds it to bullet point position)</w:t>
      </w:r>
      <w:r>
        <w:t xml:space="preserve">. Unclear what drives left </w:t>
      </w:r>
      <w:r w:rsidR="006475EA">
        <w:t>indent</w:t>
      </w:r>
      <w:r>
        <w:t xml:space="preserve"> </w:t>
      </w:r>
      <w:r w:rsidR="006475EA">
        <w:t xml:space="preserve">for </w:t>
      </w:r>
      <w:r>
        <w:t>bullet point</w:t>
      </w:r>
      <w:r w:rsidR="006475EA">
        <w:t xml:space="preserve"> position</w:t>
      </w:r>
      <w:r>
        <w:t>. Pandoc currently sets it to 1cm when using this style document.</w:t>
      </w:r>
    </w:p>
    <w:p w14:paraId="03BEC672" w14:textId="62C8C90A" w:rsidR="009D4D82" w:rsidRDefault="00E4028F" w:rsidP="00E4028F">
      <w:r>
        <w:t xml:space="preserve">The following (desired) list styles are not considered by Pandoc as they are not formal docx-styles but part of numbering.xml which Pandoc ignores. However, there is a renewed interest in the community to get bullets customizable (see </w:t>
      </w:r>
      <w:hyperlink r:id="rId9" w:history="1">
        <w:r w:rsidR="005A4444" w:rsidRPr="00665280">
          <w:rPr>
            <w:rStyle w:val="Hyperlink"/>
            <w:rFonts w:asciiTheme="minorHAnsi" w:hAnsiTheme="minorHAnsi"/>
          </w:rPr>
          <w:t>https://github.com/jgm/pandoc/issues/4321</w:t>
        </w:r>
      </w:hyperlink>
      <w:r>
        <w:t>).</w:t>
      </w:r>
    </w:p>
    <w:p w14:paraId="4BD56404" w14:textId="77777777" w:rsidR="00080560" w:rsidRDefault="00080560" w:rsidP="00E4028F"/>
    <w:p w14:paraId="588FC8BD" w14:textId="57FFF99E" w:rsidR="00190432" w:rsidRDefault="00190432" w:rsidP="00D22AFE">
      <w:pPr>
        <w:pStyle w:val="Compact"/>
        <w:numPr>
          <w:ilvl w:val="0"/>
          <w:numId w:val="15"/>
        </w:numPr>
      </w:pPr>
      <w:r>
        <w:t>L</w:t>
      </w:r>
      <w:r w:rsidR="009D4D82">
        <w:t xml:space="preserve">evel </w:t>
      </w:r>
      <w:r>
        <w:t>1</w:t>
      </w:r>
    </w:p>
    <w:p w14:paraId="1F14E895" w14:textId="4E872674" w:rsidR="00190432" w:rsidRDefault="00190432" w:rsidP="00D22AFE">
      <w:pPr>
        <w:pStyle w:val="Compact"/>
        <w:numPr>
          <w:ilvl w:val="1"/>
          <w:numId w:val="15"/>
        </w:numPr>
      </w:pPr>
      <w:r>
        <w:t>L</w:t>
      </w:r>
      <w:r w:rsidR="009D4D82">
        <w:t xml:space="preserve">evel </w:t>
      </w:r>
      <w:r>
        <w:t>2</w:t>
      </w:r>
    </w:p>
    <w:p w14:paraId="002B6184" w14:textId="27EFD65E" w:rsidR="00190432" w:rsidRDefault="00190432" w:rsidP="00D22AFE">
      <w:pPr>
        <w:pStyle w:val="Compact"/>
        <w:numPr>
          <w:ilvl w:val="2"/>
          <w:numId w:val="15"/>
        </w:numPr>
      </w:pPr>
      <w:r>
        <w:t>L</w:t>
      </w:r>
      <w:r w:rsidR="009D4D82">
        <w:t xml:space="preserve">evel </w:t>
      </w:r>
      <w:r>
        <w:t>3</w:t>
      </w:r>
    </w:p>
    <w:p w14:paraId="3CA88950" w14:textId="25FBDEFC" w:rsidR="00190432" w:rsidRDefault="00190432" w:rsidP="009D4D82"/>
    <w:p w14:paraId="61E51EA7" w14:textId="77777777" w:rsidR="00754FC5" w:rsidRPr="00415498" w:rsidRDefault="00754FC5" w:rsidP="00D22AFE">
      <w:pPr>
        <w:pStyle w:val="Compact"/>
        <w:numPr>
          <w:ilvl w:val="0"/>
          <w:numId w:val="16"/>
        </w:numPr>
      </w:pPr>
      <w:r w:rsidRPr="00415498">
        <w:t>Level 1</w:t>
      </w:r>
    </w:p>
    <w:p w14:paraId="2DD5CCBA" w14:textId="37ED6BC7" w:rsidR="00754FC5" w:rsidRDefault="00754FC5" w:rsidP="00D22AFE">
      <w:pPr>
        <w:pStyle w:val="Compact"/>
        <w:numPr>
          <w:ilvl w:val="1"/>
          <w:numId w:val="16"/>
        </w:numPr>
      </w:pPr>
      <w:r w:rsidRPr="00415498">
        <w:t>Level 2</w:t>
      </w:r>
    </w:p>
    <w:p w14:paraId="2A4C8464" w14:textId="10A44A32" w:rsidR="00E063A2" w:rsidRPr="00415498" w:rsidRDefault="00E063A2" w:rsidP="00D22AFE">
      <w:pPr>
        <w:pStyle w:val="Compact"/>
        <w:numPr>
          <w:ilvl w:val="2"/>
          <w:numId w:val="16"/>
        </w:numPr>
      </w:pPr>
      <w:r>
        <w:t>Level 3</w:t>
      </w:r>
    </w:p>
    <w:p w14:paraId="7305AD57" w14:textId="77777777" w:rsidR="00895A48" w:rsidRDefault="00895A48" w:rsidP="00C63874">
      <w:pPr>
        <w:pStyle w:val="BodyText"/>
      </w:pPr>
    </w:p>
    <w:p w14:paraId="4199A2A5" w14:textId="77777777" w:rsidR="00011800" w:rsidRPr="00FA52C0" w:rsidRDefault="00011800" w:rsidP="00FA52C0">
      <w:pPr>
        <w:pStyle w:val="Disclaimer"/>
      </w:pPr>
      <w:r w:rsidRPr="00FA52C0">
        <w:lastRenderedPageBreak/>
        <w:t>disclaimer</w:t>
      </w:r>
    </w:p>
    <w:p w14:paraId="5567DFA6" w14:textId="77777777" w:rsidR="00011800" w:rsidRDefault="00011800" w:rsidP="00011800">
      <w:pPr>
        <w:pStyle w:val="BodyText"/>
      </w:pPr>
    </w:p>
    <w:p w14:paraId="0CFBD0DA" w14:textId="77777777" w:rsidR="00011800" w:rsidRDefault="00011800" w:rsidP="00011800">
      <w:pPr>
        <w:pStyle w:val="BodyText"/>
      </w:pPr>
    </w:p>
    <w:p w14:paraId="3388041A" w14:textId="3FE7026F" w:rsidR="00011800" w:rsidRDefault="00011800" w:rsidP="00011800">
      <w:pPr>
        <w:pStyle w:val="NewPage"/>
      </w:pPr>
      <w:r>
        <w:lastRenderedPageBreak/>
        <w:t>Start new page</w:t>
      </w:r>
      <w:r w:rsidR="00C32F43">
        <w:t xml:space="preserve"> with large header</w:t>
      </w:r>
    </w:p>
    <w:p w14:paraId="5F49E523" w14:textId="115E1F7A" w:rsidR="00E934E8" w:rsidRDefault="00E934E8" w:rsidP="00E934E8">
      <w:pPr>
        <w:pStyle w:val="BodyText"/>
      </w:pPr>
      <w:r>
        <w:t>This is to start a new page with a larger, left aligned title. It will not be added to the table of contents.</w:t>
      </w:r>
    </w:p>
    <w:p w14:paraId="51CAEF03" w14:textId="07816B81" w:rsidR="00E934E8" w:rsidRDefault="00E934E8" w:rsidP="00E934E8">
      <w:pPr>
        <w:pStyle w:val="BodyText"/>
      </w:pPr>
      <w:r>
        <w:t>It can be accessed from markdown as follows:</w:t>
      </w:r>
    </w:p>
    <w:p w14:paraId="71401669" w14:textId="14D5AD70" w:rsidR="00E934E8" w:rsidRDefault="00E934E8" w:rsidP="00E934E8">
      <w:pPr>
        <w:pStyle w:val="BodyText"/>
      </w:pPr>
      <w:r>
        <w:t>::: {custom-style="NewPage"}</w:t>
      </w:r>
    </w:p>
    <w:p w14:paraId="42A8AF8F" w14:textId="4C4596BF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left aligned)\</w:t>
      </w:r>
      <w:r>
        <w:br/>
        <w:t>Bold and italics can be used selectively with “**…**” and “*…*” as usual</w:t>
      </w:r>
    </w:p>
    <w:p w14:paraId="5C63CCB3" w14:textId="77777777" w:rsidR="00E934E8" w:rsidRPr="00E934E8" w:rsidRDefault="00E934E8" w:rsidP="00E934E8">
      <w:pPr>
        <w:pStyle w:val="BodyText"/>
      </w:pPr>
      <w:r>
        <w:t>:::</w:t>
      </w:r>
    </w:p>
    <w:p w14:paraId="28350D24" w14:textId="08A87882" w:rsidR="00C32F43" w:rsidRDefault="00C32F43" w:rsidP="00C32F43">
      <w:pPr>
        <w:pStyle w:val="NewPageSmall"/>
      </w:pPr>
      <w:r>
        <w:lastRenderedPageBreak/>
        <w:t>Start new page with small header</w:t>
      </w:r>
    </w:p>
    <w:p w14:paraId="6ADACD7B" w14:textId="23888605" w:rsidR="00C32F43" w:rsidRDefault="00C32F43" w:rsidP="00C32F43">
      <w:pPr>
        <w:pStyle w:val="BodyText"/>
      </w:pPr>
      <w:r>
        <w:t>This is to start a new page with a small, left aligned title. It will not be added to the table of contents.</w:t>
      </w:r>
    </w:p>
    <w:p w14:paraId="6709DB5F" w14:textId="77777777" w:rsidR="00C32F43" w:rsidRDefault="00C32F43" w:rsidP="00C32F43">
      <w:pPr>
        <w:pStyle w:val="BodyText"/>
      </w:pPr>
      <w:r>
        <w:t>It can be accessed from markdown as follows:</w:t>
      </w:r>
    </w:p>
    <w:p w14:paraId="0031B6BD" w14:textId="071148FB" w:rsidR="00C32F43" w:rsidRDefault="00C32F43" w:rsidP="00C32F43">
      <w:pPr>
        <w:pStyle w:val="BodyText"/>
      </w:pPr>
      <w:r>
        <w:t>::: {custom-style="NewPageSmall"}</w:t>
      </w:r>
    </w:p>
    <w:p w14:paraId="0E3C215E" w14:textId="77777777" w:rsidR="00C32F43" w:rsidRDefault="00C32F43" w:rsidP="00C32F43">
      <w:pPr>
        <w:pStyle w:val="BodyText"/>
      </w:pPr>
      <w:r>
        <w:t>Text to be displayed at the top of a new page\</w:t>
      </w:r>
      <w:r>
        <w:br/>
        <w:t>Backslash can be used to cut text across multiple lines (all lines are left aligned)\</w:t>
      </w:r>
      <w:r>
        <w:br/>
        <w:t>Bold and italics can be used selectively with “**…**” and “*…*” as usual</w:t>
      </w:r>
    </w:p>
    <w:p w14:paraId="33D8C92D" w14:textId="77777777" w:rsidR="00C32F43" w:rsidRPr="00E934E8" w:rsidRDefault="00C32F43" w:rsidP="00C32F43">
      <w:pPr>
        <w:pStyle w:val="BodyText"/>
      </w:pPr>
      <w:r>
        <w:t>:::</w:t>
      </w:r>
    </w:p>
    <w:p w14:paraId="62EA4E4E" w14:textId="77777777" w:rsidR="00E934E8" w:rsidRPr="00E934E8" w:rsidRDefault="00E934E8" w:rsidP="00E934E8">
      <w:pPr>
        <w:pStyle w:val="BodyText"/>
      </w:pPr>
    </w:p>
    <w:p w14:paraId="7197F63A" w14:textId="052DF300" w:rsidR="00E958AE" w:rsidRDefault="00E934E8" w:rsidP="00E934E8">
      <w:pPr>
        <w:pStyle w:val="Annex"/>
      </w:pPr>
      <w:bookmarkStart w:id="14" w:name="_Toc42441726"/>
      <w:r>
        <w:lastRenderedPageBreak/>
        <w:t>Annex</w:t>
      </w:r>
      <w:bookmarkEnd w:id="14"/>
    </w:p>
    <w:p w14:paraId="4ECFEF76" w14:textId="2D853AFD" w:rsidR="00E934E8" w:rsidRDefault="00E934E8" w:rsidP="00E934E8">
      <w:pPr>
        <w:pStyle w:val="BodyText"/>
      </w:pPr>
      <w:r>
        <w:t>This is to start a new page with a larger, centered title. It will be added as an entry to the table of contents. It can be accessed from markdown as follows:</w:t>
      </w:r>
    </w:p>
    <w:p w14:paraId="5363289B" w14:textId="77777777" w:rsidR="00E934E8" w:rsidRDefault="00E934E8" w:rsidP="00E934E8">
      <w:pPr>
        <w:pStyle w:val="BodyText"/>
      </w:pPr>
      <w:r>
        <w:t>::: {custom-style="Annex"}</w:t>
      </w:r>
    </w:p>
    <w:p w14:paraId="77CC1658" w14:textId="4CC33FEB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centered)\</w:t>
      </w:r>
      <w:r>
        <w:br/>
        <w:t>Bold and italics can be used selectively with “**…**” and “*…*” as usual</w:t>
      </w:r>
    </w:p>
    <w:p w14:paraId="736CC5D8" w14:textId="61860B3F" w:rsidR="00E934E8" w:rsidRPr="00E934E8" w:rsidRDefault="00E934E8" w:rsidP="00E934E8">
      <w:pPr>
        <w:pStyle w:val="BodyText"/>
      </w:pPr>
      <w:r>
        <w:t>:::</w:t>
      </w:r>
    </w:p>
    <w:sectPr w:rsidR="00E934E8" w:rsidRPr="00E934E8" w:rsidSect="001E4AED">
      <w:headerReference w:type="default" r:id="rId10"/>
      <w:footerReference w:type="default" r:id="rId11"/>
      <w:headerReference w:type="first" r:id="rId12"/>
      <w:footerReference w:type="first" r:id="rId13"/>
      <w:pgSz w:w="11900" w:h="16840"/>
      <w:pgMar w:top="1134" w:right="1134" w:bottom="1134" w:left="1134" w:header="113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2852AB" w14:textId="77777777" w:rsidR="00D22C24" w:rsidRDefault="00D22C24" w:rsidP="00011800">
      <w:pPr>
        <w:spacing w:after="0"/>
      </w:pPr>
      <w:r>
        <w:separator/>
      </w:r>
    </w:p>
  </w:endnote>
  <w:endnote w:type="continuationSeparator" w:id="0">
    <w:p w14:paraId="0E11BD82" w14:textId="77777777" w:rsidR="00D22C24" w:rsidRDefault="00D22C24" w:rsidP="000118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font686">
    <w:altName w:val="Calibri"/>
    <w:panose1 w:val="020B0604020202020204"/>
    <w:charset w:val="00"/>
    <w:family w:val="auto"/>
    <w:notTrueType/>
    <w:pitch w:val="default"/>
  </w:font>
  <w:font w:name="font679">
    <w:altName w:val="Calibri"/>
    <w:panose1 w:val="020B0604020202020204"/>
    <w:charset w:val="00"/>
    <w:family w:val="auto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9A4FE1" w14:textId="5A4C1FE4" w:rsidR="004D4F6A" w:rsidRPr="004D4F6A" w:rsidRDefault="004D4F6A" w:rsidP="00AE3FD4">
    <w:pPr>
      <w:pStyle w:val="Footer"/>
      <w:pBdr>
        <w:top w:val="single" w:sz="2" w:space="1" w:color="auto"/>
      </w:pBdr>
      <w:tabs>
        <w:tab w:val="clear" w:pos="9406"/>
        <w:tab w:val="center" w:pos="4536"/>
        <w:tab w:val="right" w:pos="9632"/>
      </w:tabs>
    </w:pPr>
    <w:r>
      <w:sym w:font="Symbol" w:char="F0D3"/>
    </w:r>
    <w:r>
      <w:t xml:space="preserve"> Copyright, 201</w:t>
    </w:r>
    <w:r w:rsidR="000A4D0E">
      <w:t>0</w:t>
    </w:r>
    <w:r>
      <w:t>-20</w:t>
    </w:r>
    <w:r w:rsidR="00F56804">
      <w:t>20</w:t>
    </w:r>
    <w:r>
      <w:t>, FIX Protocol, Limited</w:t>
    </w:r>
    <w:r w:rsidRPr="00CD7392">
      <w:tab/>
    </w:r>
    <w:r>
      <w:fldChar w:fldCharType="begin"/>
    </w:r>
    <w:r>
      <w:instrText xml:space="preserve"> KEYWORDS  \* MERGEFORMAT </w:instrText>
    </w:r>
    <w:r>
      <w:fldChar w:fldCharType="end"/>
    </w:r>
    <w:r>
      <w:fldChar w:fldCharType="begin"/>
    </w:r>
    <w:r>
      <w:instrText xml:space="preserve"> KEYWORDS  \* MERGEFORMAT </w:instrText>
    </w:r>
    <w:r>
      <w:fldChar w:fldCharType="end"/>
    </w:r>
    <w:r>
      <w:tab/>
    </w:r>
    <w:r>
      <w:tab/>
    </w:r>
    <w:r w:rsidRPr="00CD7392">
      <w:t xml:space="preserve">Page </w:t>
    </w:r>
    <w:r w:rsidRPr="00CD7392">
      <w:fldChar w:fldCharType="begin"/>
    </w:r>
    <w:r w:rsidRPr="00CD7392">
      <w:instrText xml:space="preserve"> PAGE  \* Arabic  \* MERGEFORMAT </w:instrText>
    </w:r>
    <w:r w:rsidRPr="00CD7392">
      <w:fldChar w:fldCharType="separate"/>
    </w:r>
    <w:r>
      <w:t>2</w:t>
    </w:r>
    <w:r w:rsidRPr="00CD7392">
      <w:fldChar w:fldCharType="end"/>
    </w:r>
    <w:r>
      <w:t xml:space="preserve"> of </w:t>
    </w:r>
    <w:r>
      <w:fldChar w:fldCharType="begin"/>
    </w:r>
    <w:r>
      <w:instrText xml:space="preserve"> NUMPAGES </w:instrText>
    </w:r>
    <w:r>
      <w:fldChar w:fldCharType="separate"/>
    </w:r>
    <w:r>
      <w:t>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2EB1E2" w14:textId="40440690" w:rsidR="00C35F39" w:rsidRPr="001E4AED" w:rsidRDefault="001E4AED" w:rsidP="00D63D82">
    <w:pPr>
      <w:pStyle w:val="Footer"/>
      <w:pBdr>
        <w:top w:val="single" w:sz="4" w:space="1" w:color="auto"/>
      </w:pBdr>
    </w:pPr>
    <w:r>
      <w:sym w:font="Symbol" w:char="F0D3"/>
    </w:r>
    <w:r>
      <w:t xml:space="preserve"> Copyright, 201</w:t>
    </w:r>
    <w:r w:rsidR="000A4D0E">
      <w:t>0</w:t>
    </w:r>
    <w:r>
      <w:t>-20</w:t>
    </w:r>
    <w:r w:rsidR="00F56804">
      <w:t>20</w:t>
    </w:r>
    <w:r>
      <w:t>, FIX Protocol, Lim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BD5AC6" w14:textId="77777777" w:rsidR="00D22C24" w:rsidRDefault="00D22C24" w:rsidP="00011800">
      <w:pPr>
        <w:spacing w:after="0"/>
      </w:pPr>
      <w:r>
        <w:separator/>
      </w:r>
    </w:p>
  </w:footnote>
  <w:footnote w:type="continuationSeparator" w:id="0">
    <w:p w14:paraId="6A7EC004" w14:textId="77777777" w:rsidR="00D22C24" w:rsidRDefault="00D22C24" w:rsidP="00011800">
      <w:pPr>
        <w:spacing w:after="0"/>
      </w:pPr>
      <w:r>
        <w:continuationSeparator/>
      </w:r>
    </w:p>
  </w:footnote>
  <w:footnote w:id="1">
    <w:p w14:paraId="0412292C" w14:textId="77777777" w:rsidR="00011800" w:rsidRPr="002410D1" w:rsidRDefault="00011800" w:rsidP="00011800">
      <w:pPr>
        <w:pStyle w:val="FootnoteText"/>
        <w:rPr>
          <w:rFonts w:cs="Arial"/>
          <w:szCs w:val="16"/>
        </w:rPr>
      </w:pPr>
      <w:r w:rsidRPr="002410D1">
        <w:rPr>
          <w:rStyle w:val="FootnoteReference"/>
          <w:rFonts w:cs="Arial"/>
          <w:szCs w:val="16"/>
        </w:rPr>
        <w:footnoteRef/>
      </w:r>
      <w:r w:rsidRPr="002410D1">
        <w:rPr>
          <w:rFonts w:cs="Arial"/>
          <w:szCs w:val="16"/>
        </w:rP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BA241B" w14:textId="15D4986B" w:rsidR="004D4F6A" w:rsidRDefault="004D4F6A" w:rsidP="00AE3FD4">
    <w:pPr>
      <w:pStyle w:val="Header"/>
      <w:pBdr>
        <w:bottom w:val="single" w:sz="4" w:space="1" w:color="auto"/>
      </w:pBdr>
      <w:tabs>
        <w:tab w:val="clear" w:pos="9406"/>
        <w:tab w:val="right" w:pos="9632"/>
      </w:tabs>
    </w:pPr>
    <w:r>
      <w:t xml:space="preserve">FIX </w:t>
    </w:r>
    <w:r w:rsidR="008E1420">
      <w:t>TECHNICAL</w:t>
    </w:r>
    <w:r>
      <w:t xml:space="preserve"> </w:t>
    </w:r>
    <w:r w:rsidR="008E1420">
      <w:t>STANDARD</w:t>
    </w:r>
    <w:r w:rsidR="00113601">
      <w:t xml:space="preserve"> – </w:t>
    </w:r>
    <w:r w:rsidR="000A4D0E">
      <w:t>FIX Algorithmic Trading Definition Language (FIXatdl</w:t>
    </w:r>
    <w:r w:rsidR="00756600" w:rsidRPr="00756600">
      <w:rPr>
        <w:rFonts w:cs="Times New Roman (Body CS)"/>
        <w:vertAlign w:val="superscript"/>
      </w:rPr>
      <w:t>SM</w:t>
    </w:r>
    <w:r w:rsidR="00113601">
      <w:t>)</w:t>
    </w:r>
    <w:r>
      <w:tab/>
    </w:r>
    <w:r w:rsidR="000946D3">
      <w:t>Dec</w:t>
    </w:r>
    <w:r w:rsidR="009B7210">
      <w:t>ember</w:t>
    </w:r>
    <w:r>
      <w:t xml:space="preserve"> 20</w:t>
    </w:r>
    <w:r w:rsidR="009B7210">
      <w:t>2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819B5" w14:textId="7FD540AC" w:rsidR="00C35F39" w:rsidRPr="00C35F39" w:rsidRDefault="00AB70C6" w:rsidP="005D738E">
    <w:pPr>
      <w:pStyle w:val="Header"/>
      <w:rPr>
        <w:lang w:val="de-DE"/>
      </w:rPr>
    </w:pPr>
    <w:r>
      <w:rPr>
        <w:noProof/>
      </w:rPr>
      <w:drawing>
        <wp:inline distT="0" distB="0" distL="0" distR="0" wp14:anchorId="331EF41B" wp14:editId="45877FC2">
          <wp:extent cx="2371725" cy="514350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7172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7.5pt;height:7.5pt" o:bullet="t">
        <v:imagedata r:id="rId1" o:title="Green Ball"/>
      </v:shape>
    </w:pict>
  </w:numPicBullet>
  <w:abstractNum w:abstractNumId="0" w15:restartNumberingAfterBreak="0">
    <w:nsid w:val="EA454B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0C486A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3900F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28A4EF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872E4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3888E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42CF9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0C231C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352119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EF8A7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E0E57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902D38"/>
    <w:multiLevelType w:val="multilevel"/>
    <w:tmpl w:val="8294C62A"/>
    <w:lvl w:ilvl="0">
      <w:start w:val="1"/>
      <w:numFmt w:val="decimal"/>
      <w:lvlText w:val="Table %1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032175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3" w15:restartNumberingAfterBreak="0">
    <w:nsid w:val="0CAE28F5"/>
    <w:multiLevelType w:val="multilevel"/>
    <w:tmpl w:val="4DB0B142"/>
    <w:lvl w:ilvl="0">
      <w:start w:val="1"/>
      <w:numFmt w:val="decimal"/>
      <w:lvlText w:val="Figure %1 -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CCC29B2"/>
    <w:multiLevelType w:val="multilevel"/>
    <w:tmpl w:val="D96E0A68"/>
    <w:lvl w:ilvl="0">
      <w:start w:val="1"/>
      <w:numFmt w:val="decimal"/>
      <w:pStyle w:val="Heading1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12AA31EA"/>
    <w:multiLevelType w:val="multilevel"/>
    <w:tmpl w:val="C750CFDA"/>
    <w:lvl w:ilvl="0">
      <w:start w:val="1"/>
      <w:numFmt w:val="decimal"/>
      <w:lvlText w:val="Table %1 - 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3485643"/>
    <w:multiLevelType w:val="multilevel"/>
    <w:tmpl w:val="EEEEE930"/>
    <w:lvl w:ilvl="0">
      <w:numFmt w:val="bullet"/>
      <w:suff w:val="space"/>
      <w:lvlText w:val="•"/>
      <w:lvlJc w:val="left"/>
      <w:pPr>
        <w:ind w:left="227" w:hanging="227"/>
      </w:pPr>
      <w:rPr>
        <w:rFonts w:ascii="font686" w:hAnsi="font686" w:hint="default"/>
        <w:color w:val="auto"/>
      </w:rPr>
    </w:lvl>
    <w:lvl w:ilvl="1">
      <w:numFmt w:val="bullet"/>
      <w:suff w:val="space"/>
      <w:lvlText w:val="–"/>
      <w:lvlJc w:val="left"/>
      <w:pPr>
        <w:ind w:left="454" w:hanging="227"/>
      </w:pPr>
      <w:rPr>
        <w:rFonts w:ascii="font679" w:hAnsi="font679" w:hint="default"/>
      </w:rPr>
    </w:lvl>
    <w:lvl w:ilvl="2">
      <w:numFmt w:val="bullet"/>
      <w:suff w:val="space"/>
      <w:lvlText w:val="→"/>
      <w:lvlJc w:val="left"/>
      <w:pPr>
        <w:ind w:left="794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7" w15:restartNumberingAfterBreak="0">
    <w:nsid w:val="21394279"/>
    <w:multiLevelType w:val="multilevel"/>
    <w:tmpl w:val="FEDCCAF0"/>
    <w:lvl w:ilvl="0">
      <w:start w:val="1"/>
      <w:numFmt w:val="decimal"/>
      <w:lvlText w:val="%1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2B2D2B4D"/>
    <w:multiLevelType w:val="multilevel"/>
    <w:tmpl w:val="CC940678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2E4C6461"/>
    <w:multiLevelType w:val="multilevel"/>
    <w:tmpl w:val="C556F94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30211A86"/>
    <w:multiLevelType w:val="multilevel"/>
    <w:tmpl w:val="D4A445FA"/>
    <w:lvl w:ilvl="0">
      <w:start w:val="1"/>
      <w:numFmt w:val="decimal"/>
      <w:lvlText w:val="Table %1 —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FA7929"/>
    <w:multiLevelType w:val="hybridMultilevel"/>
    <w:tmpl w:val="B3BCE024"/>
    <w:lvl w:ilvl="0" w:tplc="4AF2A926">
      <w:start w:val="1"/>
      <w:numFmt w:val="bullet"/>
      <w:lvlText w:val=""/>
      <w:lvlJc w:val="left"/>
      <w:pPr>
        <w:ind w:left="284" w:hanging="284"/>
      </w:pPr>
      <w:rPr>
        <w:rFonts w:ascii="Symbol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B9079A"/>
    <w:multiLevelType w:val="multilevel"/>
    <w:tmpl w:val="51580B2E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42CF43EE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0B10AE"/>
    <w:multiLevelType w:val="multilevel"/>
    <w:tmpl w:val="A4C0F0A8"/>
    <w:lvl w:ilvl="0">
      <w:numFmt w:val="bullet"/>
      <w:lvlText w:val="•"/>
      <w:lvlJc w:val="left"/>
      <w:pPr>
        <w:ind w:left="794" w:hanging="227"/>
      </w:pPr>
      <w:rPr>
        <w:rFonts w:ascii="font686" w:hAnsi="font686" w:hint="default"/>
      </w:rPr>
    </w:lvl>
    <w:lvl w:ilvl="1">
      <w:numFmt w:val="bullet"/>
      <w:lvlText w:val="–"/>
      <w:lvlJc w:val="left"/>
      <w:pPr>
        <w:ind w:left="1021" w:hanging="227"/>
      </w:pPr>
      <w:rPr>
        <w:rFonts w:ascii="font679" w:hAnsi="font679" w:hint="default"/>
      </w:rPr>
    </w:lvl>
    <w:lvl w:ilvl="2">
      <w:numFmt w:val="bullet"/>
      <w:lvlText w:val="→"/>
      <w:lvlJc w:val="left"/>
      <w:pPr>
        <w:ind w:left="1361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25" w15:restartNumberingAfterBreak="0">
    <w:nsid w:val="446E6C9D"/>
    <w:multiLevelType w:val="multilevel"/>
    <w:tmpl w:val="12A6BF7E"/>
    <w:lvl w:ilvl="0">
      <w:start w:val="1"/>
      <w:numFmt w:val="decimal"/>
      <w:lvlText w:val="Figur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691931"/>
    <w:multiLevelType w:val="multilevel"/>
    <w:tmpl w:val="B308C850"/>
    <w:lvl w:ilvl="0">
      <w:start w:val="1"/>
      <w:numFmt w:val="decimal"/>
      <w:lvlText w:val="Figure %1 –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EA552F"/>
    <w:multiLevelType w:val="multilevel"/>
    <w:tmpl w:val="24C8901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4AA557B1"/>
    <w:multiLevelType w:val="multilevel"/>
    <w:tmpl w:val="7B446AC6"/>
    <w:lvl w:ilvl="0">
      <w:start w:val="1"/>
      <w:numFmt w:val="decimal"/>
      <w:lvlText w:val="Table 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424A61"/>
    <w:multiLevelType w:val="hybridMultilevel"/>
    <w:tmpl w:val="98D21AD8"/>
    <w:lvl w:ilvl="0" w:tplc="58DC7804">
      <w:start w:val="1"/>
      <w:numFmt w:val="decimal"/>
      <w:pStyle w:val="TableCaption"/>
      <w:lvlText w:val="Table %1 —"/>
      <w:lvlJc w:val="left"/>
      <w:pPr>
        <w:ind w:left="851" w:hanging="851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884165"/>
    <w:multiLevelType w:val="multilevel"/>
    <w:tmpl w:val="424025CC"/>
    <w:lvl w:ilvl="0">
      <w:start w:val="1"/>
      <w:numFmt w:val="decimal"/>
      <w:lvlText w:val="Figur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2F2126"/>
    <w:multiLevelType w:val="multilevel"/>
    <w:tmpl w:val="2FB6CE14"/>
    <w:lvl w:ilvl="0">
      <w:start w:val="1"/>
      <w:numFmt w:val="decimal"/>
      <w:lvlText w:val="Tabl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6E6B4B"/>
    <w:multiLevelType w:val="multilevel"/>
    <w:tmpl w:val="05061618"/>
    <w:lvl w:ilvl="0">
      <w:start w:val="1"/>
      <w:numFmt w:val="decimal"/>
      <w:lvlText w:val="%1.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3" w15:restartNumberingAfterBreak="0">
    <w:nsid w:val="5AB65421"/>
    <w:multiLevelType w:val="multilevel"/>
    <w:tmpl w:val="AC8646D2"/>
    <w:lvl w:ilvl="0">
      <w:start w:val="1"/>
      <w:numFmt w:val="decimal"/>
      <w:lvlText w:val="Table %1 –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014B28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850C8C"/>
    <w:multiLevelType w:val="multilevel"/>
    <w:tmpl w:val="11E00880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color w:val="auto"/>
      </w:rPr>
    </w:lvl>
    <w:lvl w:ilvl="1">
      <w:start w:val="1"/>
      <w:numFmt w:val="lowerLetter"/>
      <w:suff w:val="space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suff w:val="space"/>
      <w:lvlText w:val="%3."/>
      <w:lvlJc w:val="left"/>
      <w:pPr>
        <w:ind w:left="680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6" w15:restartNumberingAfterBreak="0">
    <w:nsid w:val="611F27E8"/>
    <w:multiLevelType w:val="multilevel"/>
    <w:tmpl w:val="F10633A0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9248B8"/>
    <w:multiLevelType w:val="multilevel"/>
    <w:tmpl w:val="B40807A8"/>
    <w:lvl w:ilvl="0">
      <w:start w:val="1"/>
      <w:numFmt w:val="decimal"/>
      <w:lvlText w:val="%1."/>
      <w:lvlJc w:val="left"/>
      <w:pPr>
        <w:ind w:left="794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21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247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8" w15:restartNumberingAfterBreak="0">
    <w:nsid w:val="677B2D9D"/>
    <w:multiLevelType w:val="multilevel"/>
    <w:tmpl w:val="57B4EAC6"/>
    <w:lvl w:ilvl="0">
      <w:start w:val="1"/>
      <w:numFmt w:val="decimal"/>
      <w:lvlText w:val="%1"/>
      <w:lvlJc w:val="left"/>
      <w:pPr>
        <w:ind w:left="612" w:hanging="43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9" w15:restartNumberingAfterBreak="0">
    <w:nsid w:val="68BE1F5E"/>
    <w:multiLevelType w:val="multilevel"/>
    <w:tmpl w:val="847ABB9C"/>
    <w:lvl w:ilvl="0">
      <w:start w:val="1"/>
      <w:numFmt w:val="decimal"/>
      <w:lvlText w:val="Tabl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A00F28"/>
    <w:multiLevelType w:val="multilevel"/>
    <w:tmpl w:val="FFA6271C"/>
    <w:lvl w:ilvl="0">
      <w:start w:val="1"/>
      <w:numFmt w:val="decimal"/>
      <w:lvlText w:val="Figur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8618AD"/>
    <w:multiLevelType w:val="multilevel"/>
    <w:tmpl w:val="0407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2" w15:restartNumberingAfterBreak="0">
    <w:nsid w:val="71315DCA"/>
    <w:multiLevelType w:val="multilevel"/>
    <w:tmpl w:val="2F3EBEEE"/>
    <w:lvl w:ilvl="0">
      <w:numFmt w:val="bullet"/>
      <w:lvlText w:val="•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numFmt w:val="bullet"/>
      <w:lvlText w:val="–"/>
      <w:lvlJc w:val="left"/>
      <w:pPr>
        <w:ind w:left="1293" w:hanging="363"/>
      </w:pPr>
      <w:rPr>
        <w:rFonts w:ascii="font679" w:hAnsi="font679" w:hint="default"/>
      </w:rPr>
    </w:lvl>
    <w:lvl w:ilvl="2">
      <w:numFmt w:val="bullet"/>
      <w:lvlText w:val="→"/>
      <w:lvlJc w:val="left"/>
      <w:pPr>
        <w:tabs>
          <w:tab w:val="num" w:pos="1440"/>
        </w:tabs>
        <w:ind w:left="1656" w:hanging="363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3" w15:restartNumberingAfterBreak="0">
    <w:nsid w:val="7203404A"/>
    <w:multiLevelType w:val="hybridMultilevel"/>
    <w:tmpl w:val="5E988074"/>
    <w:lvl w:ilvl="0" w:tplc="69D45D94">
      <w:start w:val="1"/>
      <w:numFmt w:val="decimal"/>
      <w:pStyle w:val="ImageCaption"/>
      <w:lvlText w:val="Figure %1 —"/>
      <w:lvlJc w:val="left"/>
      <w:pPr>
        <w:ind w:left="794" w:hanging="79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8C5D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5" w15:restartNumberingAfterBreak="0">
    <w:nsid w:val="7B357372"/>
    <w:multiLevelType w:val="multilevel"/>
    <w:tmpl w:val="FAEA75D6"/>
    <w:lvl w:ilvl="0">
      <w:start w:val="1"/>
      <w:numFmt w:val="decimal"/>
      <w:lvlText w:val="Figure %1 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946BB9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7" w15:restartNumberingAfterBreak="0">
    <w:nsid w:val="7DF16692"/>
    <w:multiLevelType w:val="multilevel"/>
    <w:tmpl w:val="30E8AFF4"/>
    <w:lvl w:ilvl="0">
      <w:start w:val="1"/>
      <w:numFmt w:val="decimal"/>
      <w:lvlText w:val="%1"/>
      <w:lvlJc w:val="left"/>
      <w:pPr>
        <w:ind w:left="181" w:hanging="18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36"/>
  </w:num>
  <w:num w:numId="2">
    <w:abstractNumId w:val="14"/>
  </w:num>
  <w:num w:numId="3">
    <w:abstractNumId w:val="32"/>
  </w:num>
  <w:num w:numId="4">
    <w:abstractNumId w:val="0"/>
  </w:num>
  <w:num w:numId="5">
    <w:abstractNumId w:val="42"/>
  </w:num>
  <w:num w:numId="6">
    <w:abstractNumId w:val="41"/>
  </w:num>
  <w:num w:numId="7">
    <w:abstractNumId w:val="12"/>
  </w:num>
  <w:num w:numId="8">
    <w:abstractNumId w:val="44"/>
  </w:num>
  <w:num w:numId="9">
    <w:abstractNumId w:val="46"/>
  </w:num>
  <w:num w:numId="10">
    <w:abstractNumId w:val="37"/>
  </w:num>
  <w:num w:numId="11">
    <w:abstractNumId w:val="24"/>
  </w:num>
  <w:num w:numId="12">
    <w:abstractNumId w:val="14"/>
  </w:num>
  <w:num w:numId="13">
    <w:abstractNumId w:val="27"/>
  </w:num>
  <w:num w:numId="14">
    <w:abstractNumId w:val="22"/>
  </w:num>
  <w:num w:numId="15">
    <w:abstractNumId w:val="35"/>
  </w:num>
  <w:num w:numId="16">
    <w:abstractNumId w:val="16"/>
  </w:num>
  <w:num w:numId="17">
    <w:abstractNumId w:val="10"/>
  </w:num>
  <w:num w:numId="18">
    <w:abstractNumId w:val="19"/>
  </w:num>
  <w:num w:numId="19">
    <w:abstractNumId w:val="47"/>
  </w:num>
  <w:num w:numId="20">
    <w:abstractNumId w:val="38"/>
  </w:num>
  <w:num w:numId="21">
    <w:abstractNumId w:val="17"/>
  </w:num>
  <w:num w:numId="22">
    <w:abstractNumId w:val="18"/>
  </w:num>
  <w:num w:numId="23">
    <w:abstractNumId w:val="21"/>
  </w:num>
  <w:num w:numId="24">
    <w:abstractNumId w:val="1"/>
  </w:num>
  <w:num w:numId="25">
    <w:abstractNumId w:val="2"/>
  </w:num>
  <w:num w:numId="26">
    <w:abstractNumId w:val="3"/>
  </w:num>
  <w:num w:numId="27">
    <w:abstractNumId w:val="4"/>
  </w:num>
  <w:num w:numId="28">
    <w:abstractNumId w:val="9"/>
  </w:num>
  <w:num w:numId="29">
    <w:abstractNumId w:val="5"/>
  </w:num>
  <w:num w:numId="30">
    <w:abstractNumId w:val="6"/>
  </w:num>
  <w:num w:numId="31">
    <w:abstractNumId w:val="7"/>
  </w:num>
  <w:num w:numId="32">
    <w:abstractNumId w:val="8"/>
  </w:num>
  <w:num w:numId="33">
    <w:abstractNumId w:val="43"/>
  </w:num>
  <w:num w:numId="34">
    <w:abstractNumId w:val="30"/>
  </w:num>
  <w:num w:numId="35">
    <w:abstractNumId w:val="40"/>
  </w:num>
  <w:num w:numId="36">
    <w:abstractNumId w:val="25"/>
  </w:num>
  <w:num w:numId="37">
    <w:abstractNumId w:val="29"/>
  </w:num>
  <w:num w:numId="38">
    <w:abstractNumId w:val="28"/>
  </w:num>
  <w:num w:numId="39">
    <w:abstractNumId w:val="15"/>
  </w:num>
  <w:num w:numId="40">
    <w:abstractNumId w:val="39"/>
  </w:num>
  <w:num w:numId="41">
    <w:abstractNumId w:val="31"/>
  </w:num>
  <w:num w:numId="42">
    <w:abstractNumId w:val="34"/>
  </w:num>
  <w:num w:numId="43">
    <w:abstractNumId w:val="23"/>
  </w:num>
  <w:num w:numId="44">
    <w:abstractNumId w:val="45"/>
  </w:num>
  <w:num w:numId="45">
    <w:abstractNumId w:val="11"/>
  </w:num>
  <w:num w:numId="46">
    <w:abstractNumId w:val="13"/>
  </w:num>
  <w:num w:numId="47">
    <w:abstractNumId w:val="33"/>
  </w:num>
  <w:num w:numId="48">
    <w:abstractNumId w:val="20"/>
  </w:num>
  <w:num w:numId="4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1800"/>
    <w:rsid w:val="00011679"/>
    <w:rsid w:val="00011800"/>
    <w:rsid w:val="00042802"/>
    <w:rsid w:val="0004361E"/>
    <w:rsid w:val="00070F51"/>
    <w:rsid w:val="0007329A"/>
    <w:rsid w:val="000738B1"/>
    <w:rsid w:val="00080560"/>
    <w:rsid w:val="000946D3"/>
    <w:rsid w:val="000974A1"/>
    <w:rsid w:val="000A4D0E"/>
    <w:rsid w:val="000C2E85"/>
    <w:rsid w:val="000E7C14"/>
    <w:rsid w:val="000F7287"/>
    <w:rsid w:val="00113601"/>
    <w:rsid w:val="00117EF0"/>
    <w:rsid w:val="00125B4E"/>
    <w:rsid w:val="00151D40"/>
    <w:rsid w:val="00153D73"/>
    <w:rsid w:val="001612E9"/>
    <w:rsid w:val="001634F9"/>
    <w:rsid w:val="00165B55"/>
    <w:rsid w:val="00173729"/>
    <w:rsid w:val="00190432"/>
    <w:rsid w:val="001952AB"/>
    <w:rsid w:val="001B395C"/>
    <w:rsid w:val="001B48D3"/>
    <w:rsid w:val="001B78D3"/>
    <w:rsid w:val="001C65F0"/>
    <w:rsid w:val="001D03B8"/>
    <w:rsid w:val="001D19DE"/>
    <w:rsid w:val="001D20A5"/>
    <w:rsid w:val="001D2A88"/>
    <w:rsid w:val="001D329D"/>
    <w:rsid w:val="001D71DB"/>
    <w:rsid w:val="001E4AED"/>
    <w:rsid w:val="00204F0E"/>
    <w:rsid w:val="00261D09"/>
    <w:rsid w:val="00270DF2"/>
    <w:rsid w:val="002812A6"/>
    <w:rsid w:val="002B0734"/>
    <w:rsid w:val="002B314B"/>
    <w:rsid w:val="002D4DD1"/>
    <w:rsid w:val="002D6DC0"/>
    <w:rsid w:val="002E05C4"/>
    <w:rsid w:val="002E7FDC"/>
    <w:rsid w:val="00305A87"/>
    <w:rsid w:val="00314EC4"/>
    <w:rsid w:val="003200A9"/>
    <w:rsid w:val="00326437"/>
    <w:rsid w:val="003276B1"/>
    <w:rsid w:val="003276E5"/>
    <w:rsid w:val="00335D06"/>
    <w:rsid w:val="00364889"/>
    <w:rsid w:val="003668AA"/>
    <w:rsid w:val="00377FCA"/>
    <w:rsid w:val="00397A6B"/>
    <w:rsid w:val="003A7685"/>
    <w:rsid w:val="003A7A2C"/>
    <w:rsid w:val="003B3D99"/>
    <w:rsid w:val="003B6623"/>
    <w:rsid w:val="003F69DC"/>
    <w:rsid w:val="00413228"/>
    <w:rsid w:val="00415498"/>
    <w:rsid w:val="00421C06"/>
    <w:rsid w:val="00425F7E"/>
    <w:rsid w:val="00427227"/>
    <w:rsid w:val="00440E43"/>
    <w:rsid w:val="00454329"/>
    <w:rsid w:val="00455C3C"/>
    <w:rsid w:val="004C7EF4"/>
    <w:rsid w:val="004D4F6A"/>
    <w:rsid w:val="004F23FE"/>
    <w:rsid w:val="005025C0"/>
    <w:rsid w:val="00510BAF"/>
    <w:rsid w:val="005331FE"/>
    <w:rsid w:val="00550FA0"/>
    <w:rsid w:val="0056093E"/>
    <w:rsid w:val="00564B8A"/>
    <w:rsid w:val="00572ADA"/>
    <w:rsid w:val="00585F3F"/>
    <w:rsid w:val="005A0AED"/>
    <w:rsid w:val="005A4444"/>
    <w:rsid w:val="005B2F91"/>
    <w:rsid w:val="005B459A"/>
    <w:rsid w:val="005B5B13"/>
    <w:rsid w:val="005D738E"/>
    <w:rsid w:val="005F3C64"/>
    <w:rsid w:val="006062F7"/>
    <w:rsid w:val="00641945"/>
    <w:rsid w:val="006475EA"/>
    <w:rsid w:val="00685AAE"/>
    <w:rsid w:val="00690D52"/>
    <w:rsid w:val="00692D3B"/>
    <w:rsid w:val="006B435E"/>
    <w:rsid w:val="006C090C"/>
    <w:rsid w:val="006C7980"/>
    <w:rsid w:val="006E7B35"/>
    <w:rsid w:val="006F6BF5"/>
    <w:rsid w:val="00701E95"/>
    <w:rsid w:val="007241CF"/>
    <w:rsid w:val="00746252"/>
    <w:rsid w:val="0075466F"/>
    <w:rsid w:val="00754FC5"/>
    <w:rsid w:val="00756600"/>
    <w:rsid w:val="00762F63"/>
    <w:rsid w:val="00771590"/>
    <w:rsid w:val="00772B6F"/>
    <w:rsid w:val="00775D50"/>
    <w:rsid w:val="007D6BD6"/>
    <w:rsid w:val="007E3986"/>
    <w:rsid w:val="007E7895"/>
    <w:rsid w:val="007F517F"/>
    <w:rsid w:val="00802066"/>
    <w:rsid w:val="0082494F"/>
    <w:rsid w:val="00833375"/>
    <w:rsid w:val="00836887"/>
    <w:rsid w:val="00841BAD"/>
    <w:rsid w:val="00850E93"/>
    <w:rsid w:val="00891464"/>
    <w:rsid w:val="008957F5"/>
    <w:rsid w:val="00895A48"/>
    <w:rsid w:val="008A2796"/>
    <w:rsid w:val="008B1485"/>
    <w:rsid w:val="008B3732"/>
    <w:rsid w:val="008B3D86"/>
    <w:rsid w:val="008B7662"/>
    <w:rsid w:val="008D318C"/>
    <w:rsid w:val="008E11A9"/>
    <w:rsid w:val="008E1420"/>
    <w:rsid w:val="008E39D7"/>
    <w:rsid w:val="008F5DB3"/>
    <w:rsid w:val="00902C36"/>
    <w:rsid w:val="0090401A"/>
    <w:rsid w:val="00912A8B"/>
    <w:rsid w:val="00914F64"/>
    <w:rsid w:val="00917D42"/>
    <w:rsid w:val="00927F39"/>
    <w:rsid w:val="009351B9"/>
    <w:rsid w:val="009367DE"/>
    <w:rsid w:val="00956265"/>
    <w:rsid w:val="0095647E"/>
    <w:rsid w:val="00962985"/>
    <w:rsid w:val="0097118E"/>
    <w:rsid w:val="00995AC4"/>
    <w:rsid w:val="009961E8"/>
    <w:rsid w:val="009A1F27"/>
    <w:rsid w:val="009A3C15"/>
    <w:rsid w:val="009B3320"/>
    <w:rsid w:val="009B337C"/>
    <w:rsid w:val="009B417C"/>
    <w:rsid w:val="009B7210"/>
    <w:rsid w:val="009D4D82"/>
    <w:rsid w:val="009E04D1"/>
    <w:rsid w:val="009E2A87"/>
    <w:rsid w:val="009F0C46"/>
    <w:rsid w:val="00A00295"/>
    <w:rsid w:val="00A02AD6"/>
    <w:rsid w:val="00A06CD1"/>
    <w:rsid w:val="00A201AA"/>
    <w:rsid w:val="00A473C8"/>
    <w:rsid w:val="00A74A50"/>
    <w:rsid w:val="00A74C3B"/>
    <w:rsid w:val="00A75E2C"/>
    <w:rsid w:val="00A96502"/>
    <w:rsid w:val="00AA0EC1"/>
    <w:rsid w:val="00AB31ED"/>
    <w:rsid w:val="00AB534F"/>
    <w:rsid w:val="00AB70C6"/>
    <w:rsid w:val="00AC072A"/>
    <w:rsid w:val="00AC6904"/>
    <w:rsid w:val="00AD1AC4"/>
    <w:rsid w:val="00AD20B6"/>
    <w:rsid w:val="00AE3FD4"/>
    <w:rsid w:val="00AE50CA"/>
    <w:rsid w:val="00AF2454"/>
    <w:rsid w:val="00B13E80"/>
    <w:rsid w:val="00B2284A"/>
    <w:rsid w:val="00B50D5D"/>
    <w:rsid w:val="00B56257"/>
    <w:rsid w:val="00B7055F"/>
    <w:rsid w:val="00B80D4E"/>
    <w:rsid w:val="00B87415"/>
    <w:rsid w:val="00BB1689"/>
    <w:rsid w:val="00BB7887"/>
    <w:rsid w:val="00BD0592"/>
    <w:rsid w:val="00BD3EF2"/>
    <w:rsid w:val="00BD50DB"/>
    <w:rsid w:val="00BE316F"/>
    <w:rsid w:val="00BF41DB"/>
    <w:rsid w:val="00C00F8A"/>
    <w:rsid w:val="00C06DE4"/>
    <w:rsid w:val="00C316F7"/>
    <w:rsid w:val="00C32F43"/>
    <w:rsid w:val="00C35F39"/>
    <w:rsid w:val="00C41690"/>
    <w:rsid w:val="00C5676C"/>
    <w:rsid w:val="00C63874"/>
    <w:rsid w:val="00C772EC"/>
    <w:rsid w:val="00C86014"/>
    <w:rsid w:val="00C91B87"/>
    <w:rsid w:val="00C94C63"/>
    <w:rsid w:val="00CA66C7"/>
    <w:rsid w:val="00CB7050"/>
    <w:rsid w:val="00CD2275"/>
    <w:rsid w:val="00CD41E3"/>
    <w:rsid w:val="00CF3DB4"/>
    <w:rsid w:val="00D06DB4"/>
    <w:rsid w:val="00D2187F"/>
    <w:rsid w:val="00D22AFE"/>
    <w:rsid w:val="00D22C24"/>
    <w:rsid w:val="00D251E2"/>
    <w:rsid w:val="00D254B6"/>
    <w:rsid w:val="00D35BA0"/>
    <w:rsid w:val="00D40AEB"/>
    <w:rsid w:val="00D4213F"/>
    <w:rsid w:val="00D63D82"/>
    <w:rsid w:val="00D66C50"/>
    <w:rsid w:val="00D923BD"/>
    <w:rsid w:val="00DA507D"/>
    <w:rsid w:val="00DB12D6"/>
    <w:rsid w:val="00DB2944"/>
    <w:rsid w:val="00DB4FB1"/>
    <w:rsid w:val="00DC50A1"/>
    <w:rsid w:val="00DC63BA"/>
    <w:rsid w:val="00DC71EA"/>
    <w:rsid w:val="00DD3B29"/>
    <w:rsid w:val="00DD4E8F"/>
    <w:rsid w:val="00DD5C21"/>
    <w:rsid w:val="00DE2A19"/>
    <w:rsid w:val="00DF0B5C"/>
    <w:rsid w:val="00DF2714"/>
    <w:rsid w:val="00DF6753"/>
    <w:rsid w:val="00E063A2"/>
    <w:rsid w:val="00E13246"/>
    <w:rsid w:val="00E15A73"/>
    <w:rsid w:val="00E17DB2"/>
    <w:rsid w:val="00E22981"/>
    <w:rsid w:val="00E26C8A"/>
    <w:rsid w:val="00E4028F"/>
    <w:rsid w:val="00E402D6"/>
    <w:rsid w:val="00E52A36"/>
    <w:rsid w:val="00E60495"/>
    <w:rsid w:val="00E72E51"/>
    <w:rsid w:val="00E7340A"/>
    <w:rsid w:val="00E8175A"/>
    <w:rsid w:val="00E934E8"/>
    <w:rsid w:val="00E958AE"/>
    <w:rsid w:val="00EC6DDA"/>
    <w:rsid w:val="00ED2038"/>
    <w:rsid w:val="00F13E28"/>
    <w:rsid w:val="00F14F0D"/>
    <w:rsid w:val="00F379B3"/>
    <w:rsid w:val="00F40F0F"/>
    <w:rsid w:val="00F46C4E"/>
    <w:rsid w:val="00F47755"/>
    <w:rsid w:val="00F56804"/>
    <w:rsid w:val="00F72D93"/>
    <w:rsid w:val="00F83E17"/>
    <w:rsid w:val="00F93AC9"/>
    <w:rsid w:val="00F959F4"/>
    <w:rsid w:val="00FA4637"/>
    <w:rsid w:val="00FA52C0"/>
    <w:rsid w:val="00FA6EAD"/>
    <w:rsid w:val="00FB31F8"/>
    <w:rsid w:val="00FD30F2"/>
    <w:rsid w:val="00FD73BE"/>
    <w:rsid w:val="00FE2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2BFDE1D"/>
  <w15:chartTrackingRefBased/>
  <w15:docId w15:val="{04F416CA-C3F1-1748-B11B-375A53029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560"/>
    <w:pPr>
      <w:spacing w:before="120" w:after="120"/>
    </w:pPr>
    <w:rPr>
      <w:rFonts w:ascii="Calibri" w:hAnsi="Calibri"/>
      <w:sz w:val="20"/>
      <w:lang w:val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D251E2"/>
    <w:pPr>
      <w:keepNext/>
      <w:keepLines/>
      <w:pageBreakBefore/>
      <w:numPr>
        <w:numId w:val="12"/>
      </w:numPr>
      <w:tabs>
        <w:tab w:val="left" w:pos="425"/>
      </w:tabs>
      <w:spacing w:before="240"/>
      <w:ind w:left="227" w:hanging="227"/>
      <w:outlineLvl w:val="0"/>
    </w:pPr>
    <w:rPr>
      <w:rFonts w:eastAsiaTheme="majorEastAsia" w:cstheme="majorBidi"/>
      <w:b/>
      <w:bCs/>
      <w:color w:val="2F5496" w:themeColor="accent1" w:themeShade="BF"/>
      <w:sz w:val="28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B3D99"/>
    <w:pPr>
      <w:keepNext/>
      <w:keepLines/>
      <w:numPr>
        <w:ilvl w:val="1"/>
        <w:numId w:val="12"/>
      </w:numPr>
      <w:tabs>
        <w:tab w:val="left" w:pos="624"/>
      </w:tabs>
      <w:spacing w:before="360"/>
      <w:ind w:left="425" w:hanging="425"/>
      <w:outlineLvl w:val="1"/>
    </w:pPr>
    <w:rPr>
      <w:rFonts w:eastAsiaTheme="majorEastAsia" w:cstheme="majorBidi"/>
      <w:b/>
      <w:bCs/>
      <w:color w:val="4472C4" w:themeColor="accent1"/>
      <w:sz w:val="24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8E39D7"/>
    <w:pPr>
      <w:keepNext/>
      <w:keepLines/>
      <w:numPr>
        <w:ilvl w:val="2"/>
        <w:numId w:val="12"/>
      </w:numPr>
      <w:tabs>
        <w:tab w:val="left" w:pos="680"/>
      </w:tabs>
      <w:spacing w:before="200"/>
      <w:ind w:left="510" w:hanging="510"/>
      <w:outlineLvl w:val="2"/>
    </w:pPr>
    <w:rPr>
      <w:rFonts w:eastAsiaTheme="majorEastAsia" w:cstheme="majorBidi"/>
      <w:b/>
      <w:bCs/>
      <w:color w:val="4472C4" w:themeColor="accent1"/>
      <w:sz w:val="22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3B3D99"/>
    <w:pPr>
      <w:keepNext/>
      <w:keepLines/>
      <w:numPr>
        <w:ilvl w:val="3"/>
        <w:numId w:val="12"/>
      </w:numPr>
      <w:tabs>
        <w:tab w:val="left" w:pos="1021"/>
      </w:tabs>
      <w:spacing w:before="200"/>
      <w:ind w:left="709" w:hanging="709"/>
      <w:outlineLvl w:val="3"/>
    </w:pPr>
    <w:rPr>
      <w:rFonts w:eastAsiaTheme="majorEastAsia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3B3D99"/>
    <w:pPr>
      <w:keepNext/>
      <w:keepLines/>
      <w:numPr>
        <w:ilvl w:val="4"/>
        <w:numId w:val="12"/>
      </w:numPr>
      <w:tabs>
        <w:tab w:val="left" w:pos="1247"/>
      </w:tabs>
      <w:spacing w:before="200" w:after="0"/>
      <w:ind w:left="851" w:hanging="851"/>
      <w:outlineLvl w:val="4"/>
    </w:pPr>
    <w:rPr>
      <w:rFonts w:eastAsiaTheme="majorEastAsia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8B7662"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TOC2"/>
    <w:next w:val="BodyText"/>
    <w:link w:val="Heading7Char"/>
    <w:uiPriority w:val="9"/>
    <w:unhideWhenUsed/>
    <w:qFormat/>
    <w:rsid w:val="008B7662"/>
    <w:pPr>
      <w:numPr>
        <w:ilvl w:val="6"/>
        <w:numId w:val="12"/>
      </w:numPr>
      <w:spacing w:before="0"/>
      <w:outlineLvl w:val="6"/>
    </w:p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8B7662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8B7662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251E2"/>
    <w:rPr>
      <w:rFonts w:ascii="Calibri" w:eastAsiaTheme="majorEastAsia" w:hAnsi="Calibri" w:cstheme="majorBidi"/>
      <w:b/>
      <w:bCs/>
      <w:color w:val="2F5496" w:themeColor="accent1" w:themeShade="BF"/>
      <w:sz w:val="28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B3D99"/>
    <w:rPr>
      <w:rFonts w:ascii="Calibri" w:eastAsiaTheme="majorEastAsia" w:hAnsi="Calibri" w:cstheme="majorBidi"/>
      <w:b/>
      <w:bCs/>
      <w:color w:val="4472C4" w:themeColor="accent1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8E39D7"/>
    <w:rPr>
      <w:rFonts w:ascii="Calibri" w:eastAsiaTheme="majorEastAsia" w:hAnsi="Calibri" w:cstheme="majorBidi"/>
      <w:b/>
      <w:bCs/>
      <w:color w:val="4472C4" w:themeColor="accent1"/>
      <w:sz w:val="22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3B3D99"/>
    <w:rPr>
      <w:rFonts w:ascii="Calibri" w:eastAsiaTheme="majorEastAsia" w:hAnsi="Calibri" w:cstheme="majorBidi"/>
      <w:b/>
      <w:bCs/>
      <w:color w:val="4472C4" w:themeColor="accent1"/>
      <w:sz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3B3D99"/>
    <w:rPr>
      <w:rFonts w:ascii="Calibri" w:eastAsiaTheme="majorEastAsia" w:hAnsi="Calibri" w:cstheme="majorBidi"/>
      <w:i/>
      <w:iCs/>
      <w:color w:val="4472C4" w:themeColor="accent1"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3A7A2C"/>
    <w:rPr>
      <w:rFonts w:ascii="Times New Roman" w:hAnsi="Times New Roman"/>
      <w:b/>
      <w:sz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paragraph" w:styleId="BodyText">
    <w:name w:val="Body Text"/>
    <w:basedOn w:val="Normal"/>
    <w:link w:val="BodyTextChar"/>
    <w:qFormat/>
    <w:rsid w:val="00011800"/>
    <w:pPr>
      <w:spacing w:line="160" w:lineRule="atLeast"/>
    </w:pPr>
  </w:style>
  <w:style w:type="character" w:customStyle="1" w:styleId="BodyTextChar">
    <w:name w:val="Body Text Char"/>
    <w:basedOn w:val="DefaultParagraphFont"/>
    <w:link w:val="BodyText"/>
    <w:rsid w:val="00011800"/>
    <w:rPr>
      <w:rFonts w:ascii="Times New Roman" w:hAnsi="Times New Roman"/>
      <w:sz w:val="20"/>
      <w:lang w:val="en-US"/>
    </w:rPr>
  </w:style>
  <w:style w:type="paragraph" w:customStyle="1" w:styleId="FirstParagraph">
    <w:name w:val="First Paragraph"/>
    <w:basedOn w:val="BodyText"/>
    <w:next w:val="BodyText"/>
    <w:qFormat/>
    <w:rsid w:val="00080560"/>
    <w:pPr>
      <w:spacing w:before="60"/>
    </w:pPr>
  </w:style>
  <w:style w:type="paragraph" w:customStyle="1" w:styleId="Compact">
    <w:name w:val="Compact"/>
    <w:basedOn w:val="BodyText"/>
    <w:qFormat/>
    <w:rsid w:val="009367DE"/>
    <w:pPr>
      <w:spacing w:before="60" w:after="60"/>
    </w:pPr>
  </w:style>
  <w:style w:type="paragraph" w:styleId="BlockText">
    <w:name w:val="Block Text"/>
    <w:basedOn w:val="BodyText"/>
    <w:next w:val="BodyText"/>
    <w:uiPriority w:val="9"/>
    <w:unhideWhenUsed/>
    <w:qFormat/>
    <w:rsid w:val="00314EC4"/>
    <w:pPr>
      <w:spacing w:before="100" w:after="100"/>
      <w:ind w:left="284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397A6B"/>
    <w:pPr>
      <w:spacing w:before="0" w:after="0"/>
      <w:ind w:left="113" w:hanging="113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397A6B"/>
    <w:rPr>
      <w:rFonts w:ascii="Calibri" w:hAnsi="Calibri"/>
      <w:sz w:val="16"/>
      <w:lang w:val="en-US"/>
    </w:rPr>
  </w:style>
  <w:style w:type="paragraph" w:customStyle="1" w:styleId="DefinitionTerm">
    <w:name w:val="Definition Term"/>
    <w:basedOn w:val="Normal"/>
    <w:next w:val="Definition"/>
    <w:rsid w:val="0001180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11800"/>
  </w:style>
  <w:style w:type="paragraph" w:customStyle="1" w:styleId="TableCaption">
    <w:name w:val="Table Caption"/>
    <w:basedOn w:val="Caption"/>
    <w:rsid w:val="008F5DB3"/>
    <w:pPr>
      <w:keepNext/>
      <w:numPr>
        <w:numId w:val="37"/>
      </w:numPr>
      <w:tabs>
        <w:tab w:val="left" w:pos="936"/>
      </w:tabs>
      <w:ind w:left="794" w:hanging="794"/>
      <w:jc w:val="center"/>
    </w:pPr>
    <w:rPr>
      <w:iCs w:val="0"/>
      <w:color w:val="4472C4" w:themeColor="accent1"/>
      <w:szCs w:val="24"/>
    </w:rPr>
  </w:style>
  <w:style w:type="paragraph" w:customStyle="1" w:styleId="ImageCaption">
    <w:name w:val="Image Caption"/>
    <w:basedOn w:val="Caption"/>
    <w:rsid w:val="009E2A87"/>
    <w:pPr>
      <w:numPr>
        <w:numId w:val="33"/>
      </w:numPr>
      <w:tabs>
        <w:tab w:val="left" w:pos="936"/>
      </w:tabs>
      <w:spacing w:before="0" w:after="360"/>
      <w:ind w:left="822" w:hanging="822"/>
    </w:pPr>
    <w:rPr>
      <w:iCs w:val="0"/>
      <w:color w:val="4472C4" w:themeColor="accent1"/>
      <w:szCs w:val="24"/>
    </w:rPr>
  </w:style>
  <w:style w:type="character" w:customStyle="1" w:styleId="VerbatimChar">
    <w:name w:val="Verbatim Char"/>
    <w:basedOn w:val="DefaultParagraphFont"/>
    <w:link w:val="SourceCode"/>
    <w:rsid w:val="00912A8B"/>
    <w:rPr>
      <w:rFonts w:ascii="Courier New" w:hAnsi="Courier New"/>
      <w:sz w:val="18"/>
    </w:rPr>
  </w:style>
  <w:style w:type="character" w:styleId="FootnoteReference">
    <w:name w:val="footnote reference"/>
    <w:basedOn w:val="DefaultParagraphFont"/>
    <w:rsid w:val="00011800"/>
    <w:rPr>
      <w:vertAlign w:val="superscript"/>
    </w:rPr>
  </w:style>
  <w:style w:type="character" w:styleId="Hyperlink">
    <w:name w:val="Hyperlink"/>
    <w:basedOn w:val="DefaultParagraphFont"/>
    <w:uiPriority w:val="99"/>
    <w:rsid w:val="00D06DB4"/>
    <w:rPr>
      <w:rFonts w:ascii="Calibri" w:hAnsi="Calibri"/>
      <w:color w:val="4472C4" w:themeColor="accent1"/>
      <w:sz w:val="20"/>
      <w:u w:val="single"/>
    </w:rPr>
  </w:style>
  <w:style w:type="paragraph" w:customStyle="1" w:styleId="Disclaimer">
    <w:name w:val="Disclaimer"/>
    <w:basedOn w:val="Normal"/>
    <w:next w:val="BodyText"/>
    <w:qFormat/>
    <w:rsid w:val="00FA52C0"/>
    <w:pPr>
      <w:pageBreakBefore/>
      <w:pBdr>
        <w:bottom w:val="single" w:sz="8" w:space="1" w:color="2E74B5" w:themeColor="accent5" w:themeShade="BF"/>
      </w:pBdr>
    </w:pPr>
    <w:rPr>
      <w:rFonts w:cs="Times New Roman (Body CS)"/>
      <w:caps/>
      <w:color w:val="1F3864" w:themeColor="accent1" w:themeShade="80"/>
      <w:sz w:val="52"/>
    </w:rPr>
  </w:style>
  <w:style w:type="paragraph" w:customStyle="1" w:styleId="NewPage">
    <w:name w:val="NewPage"/>
    <w:basedOn w:val="BodyText"/>
    <w:next w:val="BodyText"/>
    <w:qFormat/>
    <w:rsid w:val="00E934E8"/>
    <w:pPr>
      <w:pageBreakBefore/>
    </w:pPr>
    <w:rPr>
      <w:rFonts w:cs="Times New Roman (Body CS)"/>
      <w:sz w:val="32"/>
    </w:rPr>
  </w:style>
  <w:style w:type="paragraph" w:customStyle="1" w:styleId="TableTitle">
    <w:name w:val="Table Title"/>
    <w:basedOn w:val="BodyText"/>
    <w:next w:val="BodyText"/>
    <w:qFormat/>
    <w:rsid w:val="00011800"/>
    <w:pPr>
      <w:keepNext/>
      <w:jc w:val="center"/>
    </w:pPr>
    <w:rPr>
      <w:b/>
      <w:sz w:val="24"/>
    </w:rPr>
  </w:style>
  <w:style w:type="table" w:customStyle="1" w:styleId="Table">
    <w:name w:val="Table"/>
    <w:basedOn w:val="TableNormal"/>
    <w:uiPriority w:val="99"/>
    <w:rsid w:val="001952AB"/>
    <w:rPr>
      <w:rFonts w:ascii="Times New Roman" w:hAnsi="Times New Roman"/>
      <w:sz w:val="20"/>
      <w:lang w:val="en-US"/>
    </w:rPr>
    <w:tblPr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Next/>
        <w:wordWrap/>
        <w:spacing w:line="240" w:lineRule="auto"/>
      </w:pPr>
      <w:rPr>
        <w:rFonts w:ascii="Calibri" w:hAnsi="Calibri"/>
        <w:b/>
        <w:i w:val="0"/>
      </w:rPr>
      <w:tblPr/>
      <w:trPr>
        <w:tblHeader/>
      </w:trPr>
      <w:tcPr>
        <w:shd w:val="clear" w:color="auto" w:fill="B4C6E7" w:themeFill="accent1" w:themeFillTint="66"/>
      </w:tcPr>
    </w:tblStylePr>
  </w:style>
  <w:style w:type="paragraph" w:styleId="Caption">
    <w:name w:val="caption"/>
    <w:basedOn w:val="Normal"/>
    <w:next w:val="Normal"/>
    <w:uiPriority w:val="35"/>
    <w:semiHidden/>
    <w:unhideWhenUsed/>
    <w:qFormat/>
    <w:rsid w:val="00011800"/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nhideWhenUsed/>
    <w:rsid w:val="00E8175A"/>
    <w:pPr>
      <w:tabs>
        <w:tab w:val="center" w:pos="4703"/>
        <w:tab w:val="right" w:pos="9406"/>
      </w:tabs>
      <w:spacing w:after="240"/>
    </w:pPr>
  </w:style>
  <w:style w:type="character" w:customStyle="1" w:styleId="HeaderChar">
    <w:name w:val="Header Char"/>
    <w:basedOn w:val="DefaultParagraphFont"/>
    <w:link w:val="Header"/>
    <w:rsid w:val="00E8175A"/>
    <w:rPr>
      <w:rFonts w:ascii="Times New Roman" w:hAnsi="Times New Roman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D4F6A"/>
    <w:pPr>
      <w:tabs>
        <w:tab w:val="center" w:pos="4703"/>
        <w:tab w:val="right" w:pos="94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D4F6A"/>
    <w:rPr>
      <w:rFonts w:ascii="Times New Roman" w:hAnsi="Times New Roman"/>
      <w:sz w:val="20"/>
      <w:lang w:val="en-US"/>
    </w:rPr>
  </w:style>
  <w:style w:type="paragraph" w:customStyle="1" w:styleId="Abstract">
    <w:name w:val="Abstract"/>
    <w:basedOn w:val="Normal"/>
    <w:next w:val="BodyText"/>
    <w:qFormat/>
    <w:rsid w:val="005B459A"/>
    <w:pPr>
      <w:keepNext/>
      <w:keepLines/>
      <w:spacing w:before="240" w:after="240"/>
    </w:pPr>
    <w:rPr>
      <w:rFonts w:asciiTheme="minorHAnsi" w:hAnsiTheme="minorHAnsi" w:cs="Times New Roman (Body CS)"/>
      <w:sz w:val="22"/>
      <w:szCs w:val="20"/>
    </w:rPr>
  </w:style>
  <w:style w:type="paragraph" w:customStyle="1" w:styleId="Author">
    <w:name w:val="Author"/>
    <w:next w:val="BodyText"/>
    <w:qFormat/>
    <w:rsid w:val="00F379B3"/>
    <w:pPr>
      <w:keepNext/>
      <w:keepLines/>
      <w:spacing w:before="60" w:after="60"/>
      <w:contextualSpacing/>
    </w:pPr>
    <w:rPr>
      <w:rFonts w:ascii="Calibri" w:hAnsi="Calibri"/>
      <w:sz w:val="22"/>
      <w:lang w:val="en-US"/>
    </w:rPr>
  </w:style>
  <w:style w:type="paragraph" w:styleId="Date">
    <w:name w:val="Date"/>
    <w:next w:val="BodyText"/>
    <w:link w:val="DateChar"/>
    <w:qFormat/>
    <w:rsid w:val="006E7B35"/>
    <w:pPr>
      <w:keepNext/>
      <w:keepLines/>
      <w:spacing w:before="240"/>
    </w:pPr>
    <w:rPr>
      <w:rFonts w:ascii="Calibri" w:hAnsi="Calibri"/>
      <w:sz w:val="22"/>
      <w:lang w:val="en-US"/>
    </w:rPr>
  </w:style>
  <w:style w:type="character" w:customStyle="1" w:styleId="DateChar">
    <w:name w:val="Date Char"/>
    <w:basedOn w:val="DefaultParagraphFont"/>
    <w:link w:val="Date"/>
    <w:rsid w:val="006E7B35"/>
    <w:rPr>
      <w:rFonts w:ascii="Calibri" w:hAnsi="Calibri"/>
      <w:sz w:val="22"/>
      <w:lang w:val="en-US"/>
    </w:rPr>
  </w:style>
  <w:style w:type="paragraph" w:styleId="Subtitle">
    <w:name w:val="Subtitle"/>
    <w:basedOn w:val="Title"/>
    <w:next w:val="BodyText"/>
    <w:link w:val="SubtitleChar"/>
    <w:qFormat/>
    <w:rsid w:val="00C316F7"/>
    <w:pPr>
      <w:pBdr>
        <w:bottom w:val="single" w:sz="8" w:space="1" w:color="2E74B5" w:themeColor="accent5" w:themeShade="BF"/>
      </w:pBdr>
      <w:spacing w:before="0" w:after="240" w:line="480" w:lineRule="auto"/>
    </w:pPr>
    <w:rPr>
      <w:bCs w:val="0"/>
      <w:szCs w:val="30"/>
    </w:rPr>
  </w:style>
  <w:style w:type="character" w:customStyle="1" w:styleId="SubtitleChar">
    <w:name w:val="Subtitle Char"/>
    <w:basedOn w:val="DefaultParagraphFont"/>
    <w:link w:val="Subtitle"/>
    <w:rsid w:val="00C316F7"/>
    <w:rPr>
      <w:rFonts w:ascii="Calibri" w:eastAsiaTheme="majorEastAsia" w:hAnsi="Calibri" w:cstheme="majorBidi"/>
      <w:color w:val="1F3864" w:themeColor="accent1" w:themeShade="80"/>
      <w:sz w:val="52"/>
      <w:szCs w:val="30"/>
      <w:lang w:val="en-US"/>
    </w:rPr>
  </w:style>
  <w:style w:type="paragraph" w:styleId="Title">
    <w:name w:val="Title"/>
    <w:basedOn w:val="Normal"/>
    <w:next w:val="BodyText"/>
    <w:link w:val="TitleChar"/>
    <w:qFormat/>
    <w:rsid w:val="00DC71EA"/>
    <w:pPr>
      <w:keepNext/>
      <w:keepLines/>
      <w:spacing w:before="1200" w:after="0"/>
      <w:contextualSpacing/>
    </w:pPr>
    <w:rPr>
      <w:rFonts w:eastAsiaTheme="majorEastAsia" w:cstheme="majorBidi"/>
      <w:bCs/>
      <w:color w:val="1F3864" w:themeColor="accent1" w:themeShade="80"/>
      <w:sz w:val="52"/>
      <w:szCs w:val="36"/>
    </w:rPr>
  </w:style>
  <w:style w:type="character" w:customStyle="1" w:styleId="TitleChar">
    <w:name w:val="Title Char"/>
    <w:basedOn w:val="DefaultParagraphFont"/>
    <w:link w:val="Title"/>
    <w:rsid w:val="00DC71EA"/>
    <w:rPr>
      <w:rFonts w:ascii="Calibri" w:eastAsiaTheme="majorEastAsia" w:hAnsi="Calibri" w:cstheme="majorBidi"/>
      <w:bCs/>
      <w:color w:val="1F3864" w:themeColor="accent1" w:themeShade="80"/>
      <w:sz w:val="52"/>
      <w:szCs w:val="36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4AED"/>
    <w:pPr>
      <w:spacing w:after="0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4AED"/>
    <w:rPr>
      <w:rFonts w:ascii="Times New Roman" w:hAnsi="Times New Roman" w:cs="Times New Roman"/>
      <w:sz w:val="18"/>
      <w:szCs w:val="18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E7340A"/>
    <w:pPr>
      <w:numPr>
        <w:numId w:val="0"/>
      </w:numPr>
      <w:spacing w:before="0" w:after="240" w:line="259" w:lineRule="auto"/>
      <w:outlineLvl w:val="9"/>
    </w:pPr>
    <w:rPr>
      <w:bCs w:val="0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DC71EA"/>
    <w:pPr>
      <w:tabs>
        <w:tab w:val="left" w:pos="284"/>
        <w:tab w:val="right" w:leader="dot" w:pos="9639"/>
      </w:tabs>
      <w:spacing w:after="60" w:line="240" w:lineRule="exact"/>
    </w:pPr>
    <w:rPr>
      <w:rFonts w:asciiTheme="majorHAnsi" w:hAnsiTheme="majorHAnsi"/>
      <w:b/>
    </w:rPr>
  </w:style>
  <w:style w:type="paragraph" w:styleId="TOC2">
    <w:name w:val="toc 2"/>
    <w:basedOn w:val="Normal"/>
    <w:next w:val="Normal"/>
    <w:autoRedefine/>
    <w:uiPriority w:val="39"/>
    <w:unhideWhenUsed/>
    <w:rsid w:val="00833375"/>
    <w:pPr>
      <w:tabs>
        <w:tab w:val="left" w:pos="794"/>
        <w:tab w:val="right" w:leader="dot" w:pos="9639"/>
      </w:tabs>
      <w:spacing w:after="0" w:line="240" w:lineRule="exact"/>
      <w:ind w:left="284"/>
    </w:pPr>
    <w:rPr>
      <w:rFonts w:asciiTheme="majorHAnsi" w:hAnsiTheme="majorHAnsi"/>
    </w:rPr>
  </w:style>
  <w:style w:type="paragraph" w:styleId="TOC3">
    <w:name w:val="toc 3"/>
    <w:basedOn w:val="Normal"/>
    <w:next w:val="Normal"/>
    <w:autoRedefine/>
    <w:uiPriority w:val="39"/>
    <w:unhideWhenUsed/>
    <w:rsid w:val="00833375"/>
    <w:pPr>
      <w:tabs>
        <w:tab w:val="left" w:pos="1418"/>
        <w:tab w:val="right" w:leader="dot" w:pos="9639"/>
      </w:tabs>
      <w:spacing w:before="0" w:after="0" w:line="240" w:lineRule="exact"/>
      <w:ind w:left="794"/>
    </w:pPr>
    <w:rPr>
      <w:rFonts w:asciiTheme="majorHAnsi" w:hAnsiTheme="majorHAnsi"/>
    </w:rPr>
  </w:style>
  <w:style w:type="paragraph" w:styleId="TOC4">
    <w:name w:val="toc 4"/>
    <w:basedOn w:val="Normal"/>
    <w:next w:val="Normal"/>
    <w:autoRedefine/>
    <w:uiPriority w:val="39"/>
    <w:unhideWhenUsed/>
    <w:rsid w:val="00335D06"/>
    <w:pPr>
      <w:tabs>
        <w:tab w:val="left" w:pos="2126"/>
        <w:tab w:val="right" w:leader="dot" w:pos="9639"/>
      </w:tabs>
      <w:spacing w:before="0" w:after="0" w:line="240" w:lineRule="exact"/>
      <w:ind w:left="1418"/>
    </w:pPr>
    <w:rPr>
      <w:rFonts w:asciiTheme="majorHAnsi" w:hAnsiTheme="majorHAnsi"/>
      <w:noProof/>
    </w:rPr>
  </w:style>
  <w:style w:type="paragraph" w:styleId="ListParagraph">
    <w:name w:val="List Paragraph"/>
    <w:basedOn w:val="Normal"/>
    <w:uiPriority w:val="34"/>
    <w:qFormat/>
    <w:rsid w:val="00772B6F"/>
    <w:pPr>
      <w:ind w:left="284"/>
      <w:contextualSpacing/>
    </w:pPr>
  </w:style>
  <w:style w:type="paragraph" w:customStyle="1" w:styleId="SourceCode">
    <w:name w:val="Source Code"/>
    <w:basedOn w:val="Normal"/>
    <w:link w:val="VerbatimChar"/>
    <w:rsid w:val="00912A8B"/>
    <w:pPr>
      <w:wordWrap w:val="0"/>
      <w:spacing w:before="60" w:after="60"/>
    </w:pPr>
    <w:rPr>
      <w:rFonts w:ascii="Courier New" w:hAnsi="Courier New"/>
      <w:sz w:val="18"/>
      <w:lang w:val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5A444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7415"/>
    <w:rPr>
      <w:color w:val="954F72" w:themeColor="followedHyperlink"/>
      <w:u w:val="single"/>
    </w:rPr>
  </w:style>
  <w:style w:type="paragraph" w:customStyle="1" w:styleId="FIXCompact">
    <w:name w:val="FIXCompact"/>
    <w:basedOn w:val="BodyText"/>
    <w:qFormat/>
    <w:rsid w:val="00D254B6"/>
    <w:pPr>
      <w:spacing w:before="60" w:after="60"/>
    </w:pPr>
  </w:style>
  <w:style w:type="character" w:customStyle="1" w:styleId="KeywordTok">
    <w:name w:val="KeywordTok"/>
    <w:basedOn w:val="VerbatimChar"/>
    <w:rsid w:val="00165B55"/>
    <w:rPr>
      <w:rFonts w:ascii="Consolas" w:hAnsi="Consolas"/>
      <w:b w:val="0"/>
      <w:i w:val="0"/>
      <w:color w:val="007020"/>
      <w:sz w:val="18"/>
    </w:rPr>
  </w:style>
  <w:style w:type="character" w:customStyle="1" w:styleId="StringTok">
    <w:name w:val="StringTok"/>
    <w:basedOn w:val="VerbatimChar"/>
    <w:rsid w:val="00165B55"/>
    <w:rPr>
      <w:rFonts w:ascii="Consolas" w:hAnsi="Consolas"/>
      <w:color w:val="auto"/>
      <w:sz w:val="18"/>
    </w:rPr>
  </w:style>
  <w:style w:type="character" w:customStyle="1" w:styleId="OtherTok">
    <w:name w:val="OtherTok"/>
    <w:basedOn w:val="VerbatimChar"/>
    <w:rsid w:val="00165B55"/>
    <w:rPr>
      <w:rFonts w:ascii="Consolas" w:hAnsi="Consolas"/>
      <w:color w:val="7030A0"/>
      <w:sz w:val="18"/>
    </w:rPr>
  </w:style>
  <w:style w:type="character" w:customStyle="1" w:styleId="NormalTok">
    <w:name w:val="NormalTok"/>
    <w:basedOn w:val="VerbatimChar"/>
    <w:rsid w:val="001D03B8"/>
    <w:rPr>
      <w:rFonts w:ascii="Courier New" w:hAnsi="Courier New"/>
      <w:sz w:val="18"/>
    </w:rPr>
  </w:style>
  <w:style w:type="paragraph" w:customStyle="1" w:styleId="Annex">
    <w:name w:val="Annex"/>
    <w:basedOn w:val="BodyText"/>
    <w:next w:val="BodyText"/>
    <w:qFormat/>
    <w:rsid w:val="00A201AA"/>
    <w:pPr>
      <w:pageBreakBefore/>
      <w:jc w:val="center"/>
      <w:outlineLvl w:val="0"/>
    </w:pPr>
    <w:rPr>
      <w:b/>
      <w:sz w:val="32"/>
    </w:rPr>
  </w:style>
  <w:style w:type="paragraph" w:customStyle="1" w:styleId="PlantUMLSequence">
    <w:name w:val="PlantUML Sequence"/>
    <w:basedOn w:val="BodyText"/>
    <w:qFormat/>
    <w:rsid w:val="00DB12D6"/>
    <w:pPr>
      <w:keepNext/>
      <w:spacing w:before="0" w:after="0"/>
      <w:ind w:left="-142"/>
    </w:pPr>
    <w:rPr>
      <w:rFonts w:asciiTheme="minorHAnsi" w:hAnsiTheme="minorHAnsi"/>
    </w:rPr>
  </w:style>
  <w:style w:type="paragraph" w:customStyle="1" w:styleId="PlantUMLComponent">
    <w:name w:val="PlantUML Component"/>
    <w:basedOn w:val="BodyText"/>
    <w:qFormat/>
    <w:rsid w:val="00DB12D6"/>
    <w:pPr>
      <w:spacing w:before="0" w:after="0"/>
      <w:jc w:val="center"/>
    </w:pPr>
    <w:rPr>
      <w:rFonts w:asciiTheme="minorHAnsi" w:hAnsiTheme="minorHAnsi"/>
      <w:lang w:val="en-GB"/>
    </w:rPr>
  </w:style>
  <w:style w:type="paragraph" w:customStyle="1" w:styleId="ZeroSpacing">
    <w:name w:val="ZeroSpacing"/>
    <w:basedOn w:val="BodyText"/>
    <w:qFormat/>
    <w:rsid w:val="00F47755"/>
    <w:pPr>
      <w:spacing w:before="0" w:after="0"/>
    </w:pPr>
  </w:style>
  <w:style w:type="paragraph" w:customStyle="1" w:styleId="NewPageSmall">
    <w:name w:val="NewPageSmall"/>
    <w:basedOn w:val="NewPage"/>
    <w:qFormat/>
    <w:rsid w:val="00C32F43"/>
    <w:rPr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jgm/pandoc/issues/4321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BD518CC-B430-451D-8B59-B194AF46B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0</TotalTime>
  <Pages>8</Pages>
  <Words>517</Words>
  <Characters>294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o Klein</dc:creator>
  <cp:keywords/>
  <dc:description/>
  <cp:lastModifiedBy>Hanno Klein</cp:lastModifiedBy>
  <cp:revision>148</cp:revision>
  <cp:lastPrinted>2020-02-10T20:03:00Z</cp:lastPrinted>
  <dcterms:created xsi:type="dcterms:W3CDTF">2019-05-10T10:25:00Z</dcterms:created>
  <dcterms:modified xsi:type="dcterms:W3CDTF">2020-12-08T16:10:00Z</dcterms:modified>
</cp:coreProperties>
</file>